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77E2" w:rsidRPr="006A3656" w:rsidRDefault="005377E2" w:rsidP="00126A32">
      <w:pPr>
        <w:widowControl/>
        <w:autoSpaceDE w:val="0"/>
        <w:autoSpaceDN w:val="0"/>
        <w:spacing w:line="440" w:lineRule="exact"/>
        <w:ind w:leftChars="-295" w:left="-708"/>
        <w:jc w:val="center"/>
        <w:textAlignment w:val="bottom"/>
        <w:rPr>
          <w:rFonts w:eastAsia="標楷體"/>
          <w:b/>
          <w:sz w:val="32"/>
          <w:szCs w:val="32"/>
        </w:rPr>
      </w:pPr>
      <w:r w:rsidRPr="006A3656">
        <w:rPr>
          <w:rFonts w:eastAsia="標楷體"/>
          <w:b/>
          <w:sz w:val="32"/>
          <w:szCs w:val="32"/>
        </w:rPr>
        <w:t>元智大學</w:t>
      </w:r>
      <w:r w:rsidRPr="006A3656">
        <w:rPr>
          <w:rFonts w:eastAsia="標楷體"/>
          <w:b/>
          <w:sz w:val="32"/>
          <w:szCs w:val="32"/>
        </w:rPr>
        <w:t xml:space="preserve"> </w:t>
      </w:r>
      <w:r w:rsidRPr="006A3656">
        <w:rPr>
          <w:rFonts w:eastAsia="標楷體"/>
          <w:b/>
          <w:sz w:val="32"/>
          <w:szCs w:val="32"/>
        </w:rPr>
        <w:t>工業工程與管理</w:t>
      </w:r>
      <w:r w:rsidR="008951A5" w:rsidRPr="006A3656">
        <w:rPr>
          <w:rFonts w:eastAsia="標楷體" w:hint="eastAsia"/>
          <w:b/>
          <w:sz w:val="32"/>
          <w:szCs w:val="32"/>
          <w:lang w:eastAsia="zh-HK"/>
        </w:rPr>
        <w:t>學系</w:t>
      </w:r>
    </w:p>
    <w:p w:rsidR="005377E2" w:rsidRPr="006A3656" w:rsidRDefault="00E41867" w:rsidP="00126A32">
      <w:pPr>
        <w:widowControl/>
        <w:autoSpaceDE w:val="0"/>
        <w:autoSpaceDN w:val="0"/>
        <w:spacing w:line="440" w:lineRule="exact"/>
        <w:ind w:leftChars="-295" w:left="-708"/>
        <w:jc w:val="center"/>
        <w:textAlignment w:val="bottom"/>
        <w:rPr>
          <w:rFonts w:eastAsia="標楷體"/>
          <w:b/>
          <w:sz w:val="32"/>
          <w:szCs w:val="32"/>
          <w:lang w:eastAsia="zh-HK"/>
        </w:rPr>
      </w:pPr>
      <w:r w:rsidRPr="006A3656">
        <w:rPr>
          <w:rFonts w:eastAsia="標楷體"/>
          <w:b/>
          <w:sz w:val="32"/>
          <w:szCs w:val="32"/>
          <w:lang w:eastAsia="zh-HK"/>
        </w:rPr>
        <w:t>博士班</w:t>
      </w:r>
      <w:r w:rsidRPr="006A3656">
        <w:rPr>
          <w:rFonts w:eastAsia="標楷體"/>
          <w:b/>
          <w:sz w:val="32"/>
          <w:szCs w:val="32"/>
        </w:rPr>
        <w:t>基礎資格考試</w:t>
      </w:r>
      <w:r w:rsidR="00993CB2">
        <w:rPr>
          <w:rFonts w:eastAsia="標楷體" w:hint="eastAsia"/>
          <w:b/>
          <w:sz w:val="32"/>
          <w:szCs w:val="32"/>
        </w:rPr>
        <w:t>檢核</w:t>
      </w:r>
      <w:r w:rsidR="008951A5" w:rsidRPr="006A3656">
        <w:rPr>
          <w:rFonts w:eastAsia="標楷體" w:hint="eastAsia"/>
          <w:b/>
          <w:sz w:val="32"/>
          <w:szCs w:val="32"/>
          <w:lang w:eastAsia="zh-HK"/>
        </w:rPr>
        <w:t>表</w:t>
      </w:r>
    </w:p>
    <w:p w:rsidR="00E41867" w:rsidRDefault="00E41867" w:rsidP="00126A32">
      <w:pPr>
        <w:widowControl/>
        <w:tabs>
          <w:tab w:val="left" w:pos="1134"/>
          <w:tab w:val="left" w:pos="2269"/>
        </w:tabs>
        <w:autoSpaceDE w:val="0"/>
        <w:autoSpaceDN w:val="0"/>
        <w:ind w:leftChars="-295" w:left="-708" w:rightChars="-319" w:right="-766"/>
        <w:jc w:val="center"/>
        <w:textAlignment w:val="bottom"/>
        <w:rPr>
          <w:rFonts w:eastAsia="標楷體"/>
          <w:b/>
          <w:sz w:val="28"/>
          <w:szCs w:val="28"/>
        </w:rPr>
      </w:pPr>
      <w:r w:rsidRPr="002729DC">
        <w:rPr>
          <w:rFonts w:eastAsia="標楷體"/>
          <w:b/>
          <w:sz w:val="28"/>
          <w:szCs w:val="28"/>
        </w:rPr>
        <w:t xml:space="preserve">Fundamental </w:t>
      </w:r>
      <w:r w:rsidR="00126A32">
        <w:rPr>
          <w:rFonts w:eastAsia="標楷體"/>
          <w:b/>
          <w:sz w:val="28"/>
          <w:szCs w:val="28"/>
        </w:rPr>
        <w:t>Q</w:t>
      </w:r>
      <w:r w:rsidR="00126A32" w:rsidRPr="00126A32">
        <w:rPr>
          <w:rFonts w:eastAsia="標楷體"/>
          <w:b/>
          <w:sz w:val="28"/>
          <w:szCs w:val="28"/>
        </w:rPr>
        <w:t xml:space="preserve">ualification </w:t>
      </w:r>
      <w:r w:rsidRPr="002729DC">
        <w:rPr>
          <w:rFonts w:eastAsia="標楷體"/>
          <w:b/>
          <w:sz w:val="28"/>
          <w:szCs w:val="28"/>
        </w:rPr>
        <w:t>Examination</w:t>
      </w:r>
      <w:r w:rsidR="00D260C8">
        <w:rPr>
          <w:rFonts w:eastAsia="標楷體"/>
          <w:b/>
          <w:sz w:val="28"/>
          <w:szCs w:val="28"/>
        </w:rPr>
        <w:t xml:space="preserve"> </w:t>
      </w:r>
      <w:r w:rsidR="00993CB2">
        <w:rPr>
          <w:rFonts w:eastAsia="標楷體" w:hint="eastAsia"/>
          <w:b/>
          <w:sz w:val="28"/>
          <w:szCs w:val="28"/>
        </w:rPr>
        <w:t>Ch</w:t>
      </w:r>
      <w:r w:rsidR="00993CB2">
        <w:rPr>
          <w:rFonts w:eastAsia="標楷體"/>
          <w:b/>
          <w:sz w:val="28"/>
          <w:szCs w:val="28"/>
        </w:rPr>
        <w:t>ecklist</w:t>
      </w:r>
      <w:r w:rsidR="00FD3D6A">
        <w:rPr>
          <w:rFonts w:eastAsia="標楷體"/>
          <w:b/>
          <w:sz w:val="28"/>
          <w:szCs w:val="28"/>
        </w:rPr>
        <w:t xml:space="preserve"> for </w:t>
      </w:r>
      <w:r w:rsidR="00FD3D6A" w:rsidRPr="00FD3D6A">
        <w:rPr>
          <w:rFonts w:eastAsia="標楷體"/>
          <w:b/>
          <w:sz w:val="28"/>
          <w:szCs w:val="28"/>
        </w:rPr>
        <w:t>Doctoral Program</w:t>
      </w:r>
    </w:p>
    <w:p w:rsidR="002D444E" w:rsidRPr="002729DC" w:rsidRDefault="008951A5" w:rsidP="00126A32">
      <w:pPr>
        <w:widowControl/>
        <w:tabs>
          <w:tab w:val="left" w:pos="1134"/>
          <w:tab w:val="left" w:pos="2269"/>
        </w:tabs>
        <w:autoSpaceDE w:val="0"/>
        <w:autoSpaceDN w:val="0"/>
        <w:ind w:leftChars="-295" w:left="-708" w:rightChars="-319" w:right="-766"/>
        <w:jc w:val="center"/>
        <w:textAlignment w:val="bottom"/>
        <w:rPr>
          <w:rFonts w:eastAsia="標楷體"/>
          <w:b/>
          <w:sz w:val="28"/>
          <w:szCs w:val="28"/>
        </w:rPr>
      </w:pPr>
      <w:r w:rsidRPr="002D444E">
        <w:rPr>
          <w:rFonts w:eastAsia="標楷體"/>
          <w:b/>
          <w:sz w:val="28"/>
          <w:szCs w:val="28"/>
        </w:rPr>
        <w:t>Department</w:t>
      </w:r>
      <w:r>
        <w:rPr>
          <w:rFonts w:eastAsia="標楷體"/>
          <w:b/>
          <w:sz w:val="28"/>
          <w:szCs w:val="28"/>
        </w:rPr>
        <w:t xml:space="preserve"> </w:t>
      </w:r>
      <w:r>
        <w:rPr>
          <w:rFonts w:eastAsia="標楷體" w:hint="eastAsia"/>
          <w:b/>
          <w:sz w:val="28"/>
          <w:szCs w:val="28"/>
        </w:rPr>
        <w:t>o</w:t>
      </w:r>
      <w:r>
        <w:rPr>
          <w:rFonts w:eastAsia="標楷體"/>
          <w:b/>
          <w:sz w:val="28"/>
          <w:szCs w:val="28"/>
        </w:rPr>
        <w:t>f</w:t>
      </w:r>
      <w:r w:rsidRPr="002D444E">
        <w:rPr>
          <w:rFonts w:eastAsia="標楷體"/>
          <w:b/>
          <w:sz w:val="28"/>
          <w:szCs w:val="28"/>
        </w:rPr>
        <w:t xml:space="preserve"> </w:t>
      </w:r>
      <w:r w:rsidR="002D444E" w:rsidRPr="002D444E">
        <w:rPr>
          <w:rFonts w:eastAsia="標楷體"/>
          <w:b/>
          <w:sz w:val="28"/>
          <w:szCs w:val="28"/>
        </w:rPr>
        <w:t>Industrial Engineering &amp; Management</w:t>
      </w:r>
      <w:r w:rsidR="002D444E">
        <w:rPr>
          <w:rFonts w:eastAsia="標楷體" w:hint="eastAsia"/>
          <w:b/>
          <w:sz w:val="28"/>
          <w:szCs w:val="28"/>
        </w:rPr>
        <w:t>,</w:t>
      </w:r>
      <w:r w:rsidR="002D444E">
        <w:rPr>
          <w:rFonts w:eastAsia="標楷體"/>
          <w:b/>
          <w:sz w:val="28"/>
          <w:szCs w:val="28"/>
        </w:rPr>
        <w:t xml:space="preserve"> </w:t>
      </w:r>
      <w:r w:rsidR="002D444E" w:rsidRPr="002D444E">
        <w:rPr>
          <w:rFonts w:eastAsia="標楷體"/>
          <w:b/>
          <w:sz w:val="28"/>
          <w:szCs w:val="28"/>
        </w:rPr>
        <w:t>Yuan Ze University</w:t>
      </w:r>
    </w:p>
    <w:p w:rsidR="00D82ED4" w:rsidRDefault="00D82ED4" w:rsidP="001C41A1">
      <w:pPr>
        <w:widowControl/>
        <w:autoSpaceDE w:val="0"/>
        <w:autoSpaceDN w:val="0"/>
        <w:spacing w:line="360" w:lineRule="exact"/>
        <w:ind w:left="142"/>
        <w:textAlignment w:val="bottom"/>
        <w:rPr>
          <w:rFonts w:eastAsia="標楷體"/>
          <w:szCs w:val="24"/>
          <w:u w:val="single"/>
        </w:rPr>
      </w:pPr>
    </w:p>
    <w:p w:rsidR="00490561" w:rsidRPr="000535D7" w:rsidRDefault="00490561" w:rsidP="00490561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  <w:u w:val="single"/>
        </w:rPr>
      </w:pPr>
      <w:r w:rsidRPr="000535D7">
        <w:rPr>
          <w:rFonts w:eastAsia="標楷體"/>
          <w:sz w:val="28"/>
          <w:szCs w:val="28"/>
        </w:rPr>
        <w:t>申請日期：</w:t>
      </w:r>
      <w:r w:rsidRPr="000535D7">
        <w:rPr>
          <w:rFonts w:eastAsia="標楷體"/>
          <w:sz w:val="28"/>
          <w:szCs w:val="28"/>
          <w:u w:val="single"/>
        </w:rPr>
        <w:t xml:space="preserve">               </w:t>
      </w:r>
      <w:r w:rsidRPr="000535D7">
        <w:rPr>
          <w:rFonts w:eastAsia="標楷體"/>
          <w:sz w:val="28"/>
          <w:szCs w:val="28"/>
          <w:u w:val="single"/>
        </w:rPr>
        <w:t>年</w:t>
      </w:r>
      <w:r w:rsidRPr="000535D7">
        <w:rPr>
          <w:rFonts w:eastAsia="標楷體"/>
          <w:sz w:val="28"/>
          <w:szCs w:val="28"/>
          <w:u w:val="single"/>
        </w:rPr>
        <w:t xml:space="preserve">        </w:t>
      </w:r>
      <w:r w:rsidRPr="000535D7">
        <w:rPr>
          <w:rFonts w:eastAsia="標楷體"/>
          <w:sz w:val="28"/>
          <w:szCs w:val="28"/>
          <w:u w:val="single"/>
        </w:rPr>
        <w:t>月</w:t>
      </w:r>
      <w:r w:rsidRPr="000535D7">
        <w:rPr>
          <w:rFonts w:eastAsia="標楷體"/>
          <w:sz w:val="28"/>
          <w:szCs w:val="28"/>
          <w:u w:val="single"/>
        </w:rPr>
        <w:t xml:space="preserve">        </w:t>
      </w:r>
      <w:r w:rsidRPr="000535D7">
        <w:rPr>
          <w:rFonts w:eastAsia="標楷體"/>
          <w:sz w:val="28"/>
          <w:szCs w:val="28"/>
          <w:u w:val="single"/>
        </w:rPr>
        <w:t>日</w:t>
      </w:r>
    </w:p>
    <w:p w:rsidR="00490561" w:rsidRPr="000535D7" w:rsidRDefault="00490561" w:rsidP="00490561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 xml:space="preserve">Applied Date </w:t>
      </w:r>
      <w:r w:rsidRPr="000535D7">
        <w:rPr>
          <w:rFonts w:eastAsia="標楷體"/>
          <w:szCs w:val="24"/>
        </w:rPr>
        <w:tab/>
      </w:r>
      <w:r w:rsidRPr="000535D7">
        <w:rPr>
          <w:rFonts w:eastAsia="標楷體"/>
          <w:szCs w:val="24"/>
        </w:rPr>
        <w:tab/>
      </w:r>
      <w:r w:rsidRPr="000535D7">
        <w:rPr>
          <w:rFonts w:eastAsia="標楷體"/>
          <w:szCs w:val="24"/>
        </w:rPr>
        <w:tab/>
        <w:t xml:space="preserve">        Year</w:t>
      </w:r>
      <w:r w:rsidRPr="000535D7">
        <w:rPr>
          <w:rFonts w:eastAsia="標楷體"/>
          <w:szCs w:val="24"/>
        </w:rPr>
        <w:tab/>
      </w:r>
      <w:r w:rsidRPr="000535D7">
        <w:rPr>
          <w:rFonts w:eastAsia="標楷體"/>
          <w:szCs w:val="24"/>
        </w:rPr>
        <w:tab/>
        <w:t xml:space="preserve">   Month</w:t>
      </w:r>
      <w:r w:rsidRPr="000535D7">
        <w:rPr>
          <w:rFonts w:eastAsia="標楷體"/>
          <w:szCs w:val="24"/>
        </w:rPr>
        <w:tab/>
        <w:t xml:space="preserve">    Day</w:t>
      </w:r>
    </w:p>
    <w:p w:rsidR="00242533" w:rsidRDefault="00242533" w:rsidP="00490561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</w:p>
    <w:p w:rsidR="00490561" w:rsidRPr="000535D7" w:rsidRDefault="00490561" w:rsidP="00490561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  <w:r w:rsidRPr="000535D7">
        <w:rPr>
          <w:rFonts w:eastAsia="標楷體"/>
          <w:sz w:val="28"/>
          <w:szCs w:val="28"/>
        </w:rPr>
        <w:t>學</w:t>
      </w:r>
      <w:r w:rsidRPr="000535D7">
        <w:rPr>
          <w:rFonts w:eastAsia="標楷體"/>
          <w:sz w:val="28"/>
          <w:szCs w:val="28"/>
        </w:rPr>
        <w:t xml:space="preserve">    </w:t>
      </w:r>
      <w:r w:rsidRPr="000535D7">
        <w:rPr>
          <w:rFonts w:eastAsia="標楷體"/>
          <w:sz w:val="28"/>
          <w:szCs w:val="28"/>
        </w:rPr>
        <w:t>號：</w:t>
      </w:r>
      <w:r w:rsidRPr="000535D7">
        <w:rPr>
          <w:rFonts w:eastAsia="標楷體"/>
          <w:sz w:val="28"/>
          <w:szCs w:val="28"/>
        </w:rPr>
        <w:t>_____________________________________</w:t>
      </w:r>
    </w:p>
    <w:p w:rsidR="00490561" w:rsidRPr="000535D7" w:rsidRDefault="00490561" w:rsidP="00490561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>Student ID</w:t>
      </w:r>
      <w:r w:rsidRPr="000535D7">
        <w:rPr>
          <w:rFonts w:eastAsia="標楷體"/>
          <w:szCs w:val="24"/>
        </w:rPr>
        <w:tab/>
        <w:t xml:space="preserve">                                    </w:t>
      </w:r>
    </w:p>
    <w:p w:rsidR="00490561" w:rsidRPr="00054419" w:rsidRDefault="00490561" w:rsidP="00054419">
      <w:pPr>
        <w:tabs>
          <w:tab w:val="left" w:pos="709"/>
        </w:tabs>
        <w:ind w:firstLine="1"/>
        <w:rPr>
          <w:rFonts w:eastAsia="標楷體"/>
          <w:sz w:val="28"/>
        </w:rPr>
      </w:pPr>
    </w:p>
    <w:p w:rsidR="00490561" w:rsidRPr="000535D7" w:rsidRDefault="00490561" w:rsidP="00490561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 w:val="28"/>
          <w:szCs w:val="28"/>
        </w:rPr>
      </w:pPr>
      <w:r w:rsidRPr="000535D7">
        <w:rPr>
          <w:rFonts w:eastAsia="標楷體"/>
          <w:sz w:val="28"/>
          <w:szCs w:val="28"/>
        </w:rPr>
        <w:t>學生姓名：</w:t>
      </w:r>
      <w:r w:rsidRPr="000535D7">
        <w:rPr>
          <w:rFonts w:eastAsia="標楷體"/>
          <w:sz w:val="28"/>
          <w:szCs w:val="28"/>
          <w:u w:val="single"/>
        </w:rPr>
        <w:t xml:space="preserve">                                     </w:t>
      </w:r>
    </w:p>
    <w:p w:rsidR="00490561" w:rsidRPr="000535D7" w:rsidRDefault="00490561" w:rsidP="00490561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jc w:val="both"/>
        <w:textAlignment w:val="bottom"/>
        <w:rPr>
          <w:rFonts w:eastAsia="標楷體"/>
          <w:szCs w:val="24"/>
        </w:rPr>
      </w:pPr>
      <w:r w:rsidRPr="000535D7">
        <w:rPr>
          <w:rFonts w:eastAsia="標楷體"/>
          <w:szCs w:val="24"/>
        </w:rPr>
        <w:t xml:space="preserve">Student Name                                            </w:t>
      </w:r>
    </w:p>
    <w:p w:rsidR="00490561" w:rsidRDefault="00490561" w:rsidP="00C76943">
      <w:pPr>
        <w:widowControl/>
        <w:autoSpaceDE w:val="0"/>
        <w:autoSpaceDN w:val="0"/>
        <w:spacing w:line="240" w:lineRule="exact"/>
        <w:ind w:rightChars="-142" w:right="-341"/>
        <w:textAlignment w:val="bottom"/>
        <w:rPr>
          <w:rFonts w:eastAsia="標楷體"/>
          <w:szCs w:val="24"/>
        </w:rPr>
      </w:pPr>
    </w:p>
    <w:p w:rsidR="002F1F27" w:rsidRDefault="00C76943" w:rsidP="0052528B">
      <w:pPr>
        <w:pStyle w:val="ab"/>
        <w:widowControl/>
        <w:numPr>
          <w:ilvl w:val="0"/>
          <w:numId w:val="26"/>
        </w:numPr>
        <w:tabs>
          <w:tab w:val="left" w:pos="709"/>
        </w:tabs>
        <w:autoSpaceDE w:val="0"/>
        <w:autoSpaceDN w:val="0"/>
        <w:spacing w:line="320" w:lineRule="exact"/>
        <w:ind w:leftChars="0"/>
        <w:textAlignment w:val="bottom"/>
        <w:rPr>
          <w:rFonts w:eastAsia="標楷體"/>
          <w:sz w:val="28"/>
          <w:szCs w:val="28"/>
        </w:rPr>
      </w:pPr>
      <w:bookmarkStart w:id="0" w:name="_GoBack"/>
      <w:bookmarkEnd w:id="0"/>
      <w:r>
        <w:rPr>
          <w:rFonts w:eastAsia="標楷體" w:hint="eastAsia"/>
          <w:sz w:val="28"/>
          <w:szCs w:val="28"/>
        </w:rPr>
        <w:t>請勾選已完成的課程名稱及其成績</w:t>
      </w:r>
      <w:r w:rsidR="00054419">
        <w:rPr>
          <w:rFonts w:eastAsia="標楷體" w:hint="eastAsia"/>
          <w:sz w:val="28"/>
          <w:szCs w:val="28"/>
        </w:rPr>
        <w:t>，並</w:t>
      </w:r>
      <w:r w:rsidR="00054419" w:rsidRPr="00490561">
        <w:rPr>
          <w:rFonts w:eastAsia="標楷體"/>
          <w:sz w:val="28"/>
          <w:szCs w:val="28"/>
          <w:lang w:eastAsia="zh-HK"/>
        </w:rPr>
        <w:t>檢</w:t>
      </w:r>
      <w:r w:rsidR="00054419" w:rsidRPr="00490561">
        <w:rPr>
          <w:rFonts w:eastAsia="標楷體"/>
          <w:sz w:val="28"/>
          <w:szCs w:val="28"/>
        </w:rPr>
        <w:t>附成績單正本</w:t>
      </w:r>
      <w:r w:rsidR="00054419">
        <w:rPr>
          <w:rFonts w:eastAsia="標楷體" w:hint="eastAsia"/>
          <w:sz w:val="28"/>
          <w:szCs w:val="28"/>
        </w:rPr>
        <w:t>。</w:t>
      </w:r>
    </w:p>
    <w:p w:rsidR="00C76943" w:rsidRPr="008951A5" w:rsidRDefault="00C76943" w:rsidP="002F1F27">
      <w:pPr>
        <w:pStyle w:val="ab"/>
        <w:widowControl/>
        <w:tabs>
          <w:tab w:val="left" w:pos="709"/>
        </w:tabs>
        <w:autoSpaceDE w:val="0"/>
        <w:autoSpaceDN w:val="0"/>
        <w:spacing w:line="320" w:lineRule="exact"/>
        <w:ind w:leftChars="0" w:left="0" w:firstLine="1"/>
        <w:textAlignment w:val="bottom"/>
        <w:rPr>
          <w:rFonts w:eastAsia="標楷體"/>
          <w:szCs w:val="24"/>
        </w:rPr>
      </w:pPr>
      <w:r w:rsidRPr="00C76943">
        <w:rPr>
          <w:rFonts w:eastAsia="標楷體"/>
          <w:szCs w:val="24"/>
        </w:rPr>
        <w:t xml:space="preserve">Please </w:t>
      </w:r>
      <w:r w:rsidR="00054419">
        <w:rPr>
          <w:rFonts w:eastAsia="標楷體"/>
          <w:szCs w:val="24"/>
        </w:rPr>
        <w:t>check</w:t>
      </w:r>
      <w:r w:rsidRPr="00C76943">
        <w:rPr>
          <w:rFonts w:eastAsia="標楷體"/>
          <w:szCs w:val="24"/>
        </w:rPr>
        <w:t xml:space="preserve"> the completed course names and </w:t>
      </w:r>
      <w:r>
        <w:rPr>
          <w:rFonts w:eastAsia="標楷體" w:hint="eastAsia"/>
          <w:szCs w:val="24"/>
        </w:rPr>
        <w:t>f</w:t>
      </w:r>
      <w:r>
        <w:rPr>
          <w:rFonts w:eastAsia="標楷體"/>
          <w:szCs w:val="24"/>
        </w:rPr>
        <w:t xml:space="preserve">ill </w:t>
      </w:r>
      <w:r w:rsidRPr="00C76943">
        <w:rPr>
          <w:rFonts w:eastAsia="標楷體"/>
          <w:szCs w:val="24"/>
        </w:rPr>
        <w:t>their respective grades</w:t>
      </w:r>
      <w:r w:rsidR="00054419">
        <w:rPr>
          <w:rFonts w:eastAsia="標楷體"/>
          <w:szCs w:val="24"/>
        </w:rPr>
        <w:t xml:space="preserve">. In addition, </w:t>
      </w:r>
      <w:r w:rsidR="00054419" w:rsidRPr="00A26903">
        <w:rPr>
          <w:rFonts w:eastAsia="標楷體"/>
          <w:szCs w:val="28"/>
        </w:rPr>
        <w:t>please attach the original transcript for verification</w:t>
      </w:r>
      <w:r w:rsidRPr="00C76943">
        <w:rPr>
          <w:rFonts w:eastAsia="標楷體"/>
          <w:szCs w:val="24"/>
        </w:rPr>
        <w:t>.</w:t>
      </w:r>
      <w:r w:rsidR="002F1F27" w:rsidRPr="002F1F27">
        <w:t xml:space="preserve"> </w:t>
      </w:r>
    </w:p>
    <w:tbl>
      <w:tblPr>
        <w:tblW w:w="86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7"/>
        <w:gridCol w:w="3827"/>
        <w:gridCol w:w="992"/>
      </w:tblGrid>
      <w:tr w:rsidR="008951A5" w:rsidRPr="002729DC" w:rsidTr="002F1F27">
        <w:trPr>
          <w:trHeight w:val="446"/>
          <w:jc w:val="center"/>
        </w:trPr>
        <w:tc>
          <w:tcPr>
            <w:tcW w:w="3827" w:type="dxa"/>
            <w:shd w:val="clear" w:color="auto" w:fill="BFBFBF" w:themeFill="background1" w:themeFillShade="BF"/>
            <w:vAlign w:val="center"/>
          </w:tcPr>
          <w:p w:rsidR="00A278C6" w:rsidRPr="007D5BC6" w:rsidRDefault="001B7FF9" w:rsidP="008951A5">
            <w:pPr>
              <w:pStyle w:val="Style1"/>
              <w:spacing w:before="0" w:after="0" w:line="360" w:lineRule="exact"/>
              <w:ind w:leftChars="0" w:left="0" w:rightChars="23" w:right="55" w:firstLineChars="0" w:firstLine="0"/>
              <w:jc w:val="center"/>
              <w:rPr>
                <w:rFonts w:hAnsi="Times New Roman"/>
                <w:b/>
                <w:color w:val="auto"/>
                <w:sz w:val="24"/>
                <w:szCs w:val="24"/>
              </w:rPr>
            </w:pPr>
            <w:r w:rsidRPr="007D5BC6">
              <w:rPr>
                <w:rFonts w:hAnsi="Times New Roman"/>
                <w:b/>
                <w:color w:val="auto"/>
                <w:sz w:val="24"/>
                <w:szCs w:val="24"/>
              </w:rPr>
              <w:t>課程名稱</w:t>
            </w:r>
            <w:r w:rsidR="00A278C6" w:rsidRPr="007D5BC6">
              <w:rPr>
                <w:sz w:val="24"/>
                <w:szCs w:val="24"/>
              </w:rPr>
              <w:t>Courses</w:t>
            </w:r>
          </w:p>
        </w:tc>
        <w:tc>
          <w:tcPr>
            <w:tcW w:w="3827" w:type="dxa"/>
            <w:shd w:val="clear" w:color="auto" w:fill="BFBFBF" w:themeFill="background1" w:themeFillShade="BF"/>
            <w:vAlign w:val="center"/>
          </w:tcPr>
          <w:p w:rsidR="001B7FF9" w:rsidRPr="007D5BC6" w:rsidRDefault="001B7FF9" w:rsidP="00181CF3">
            <w:pPr>
              <w:spacing w:line="360" w:lineRule="exact"/>
              <w:ind w:rightChars="23" w:right="55"/>
              <w:jc w:val="center"/>
              <w:rPr>
                <w:rFonts w:eastAsia="標楷體"/>
                <w:b/>
                <w:szCs w:val="24"/>
              </w:rPr>
            </w:pPr>
            <w:r w:rsidRPr="007D5BC6">
              <w:rPr>
                <w:rFonts w:eastAsia="標楷體"/>
                <w:b/>
                <w:szCs w:val="24"/>
              </w:rPr>
              <w:t>對應替代課程</w:t>
            </w:r>
          </w:p>
          <w:p w:rsidR="00A278C6" w:rsidRPr="007D5BC6" w:rsidRDefault="00754EA8" w:rsidP="00754EA8">
            <w:pPr>
              <w:spacing w:line="280" w:lineRule="exact"/>
              <w:ind w:leftChars="26" w:left="62" w:rightChars="23" w:right="55"/>
              <w:jc w:val="center"/>
              <w:rPr>
                <w:rFonts w:eastAsia="標楷體"/>
                <w:b/>
                <w:szCs w:val="24"/>
              </w:rPr>
            </w:pPr>
            <w:r w:rsidRPr="007D5BC6">
              <w:rPr>
                <w:rFonts w:eastAsia="標楷體" w:hAnsi="標楷體"/>
                <w:color w:val="000000"/>
                <w:szCs w:val="24"/>
              </w:rPr>
              <w:t>Corresponding A</w:t>
            </w:r>
            <w:r w:rsidR="00181CF3" w:rsidRPr="007D5BC6">
              <w:rPr>
                <w:rFonts w:eastAsia="標楷體" w:hAnsi="標楷體"/>
                <w:color w:val="000000"/>
                <w:szCs w:val="24"/>
              </w:rPr>
              <w:t xml:space="preserve">lternative </w:t>
            </w:r>
            <w:r w:rsidRPr="007D5BC6">
              <w:rPr>
                <w:rFonts w:eastAsia="標楷體" w:hAnsi="標楷體"/>
                <w:color w:val="000000"/>
                <w:szCs w:val="24"/>
              </w:rPr>
              <w:t>C</w:t>
            </w:r>
            <w:r w:rsidR="00181CF3" w:rsidRPr="007D5BC6">
              <w:rPr>
                <w:rFonts w:eastAsia="標楷體" w:hAnsi="標楷體"/>
                <w:color w:val="000000"/>
                <w:szCs w:val="24"/>
              </w:rPr>
              <w:t>ourses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:rsidR="00181CF3" w:rsidRDefault="00181CF3" w:rsidP="00181CF3">
            <w:pPr>
              <w:spacing w:line="360" w:lineRule="exact"/>
              <w:ind w:rightChars="23" w:right="55"/>
              <w:jc w:val="center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int="eastAsia"/>
                <w:b/>
                <w:sz w:val="22"/>
                <w:szCs w:val="22"/>
              </w:rPr>
              <w:t>成績</w:t>
            </w:r>
          </w:p>
          <w:p w:rsidR="001B7FF9" w:rsidRPr="002729DC" w:rsidRDefault="00181CF3" w:rsidP="00181CF3">
            <w:pPr>
              <w:spacing w:line="280" w:lineRule="exact"/>
              <w:ind w:rightChars="23" w:right="55"/>
              <w:jc w:val="center"/>
              <w:rPr>
                <w:rFonts w:eastAsia="標楷體"/>
                <w:b/>
                <w:sz w:val="22"/>
                <w:szCs w:val="22"/>
              </w:rPr>
            </w:pPr>
            <w:r>
              <w:rPr>
                <w:rFonts w:eastAsia="標楷體" w:hAnsi="標楷體"/>
                <w:color w:val="000000"/>
                <w:szCs w:val="24"/>
              </w:rPr>
              <w:t>Grades</w:t>
            </w:r>
          </w:p>
        </w:tc>
      </w:tr>
      <w:tr w:rsidR="008951A5" w:rsidRPr="002729DC" w:rsidTr="002F1F27">
        <w:trPr>
          <w:trHeight w:val="312"/>
          <w:jc w:val="center"/>
        </w:trPr>
        <w:tc>
          <w:tcPr>
            <w:tcW w:w="3827" w:type="dxa"/>
            <w:vAlign w:val="center"/>
          </w:tcPr>
          <w:p w:rsidR="001B7FF9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生產計劃與管制（一）</w:t>
            </w:r>
            <w:r w:rsidR="001B7FF9" w:rsidRPr="001305E0">
              <w:rPr>
                <w:rFonts w:eastAsia="標楷體"/>
                <w:szCs w:val="24"/>
              </w:rPr>
              <w:t>Production Planning &amp; Control</w:t>
            </w:r>
            <w:r w:rsidRPr="001305E0">
              <w:rPr>
                <w:rFonts w:eastAsia="標楷體"/>
                <w:szCs w:val="24"/>
              </w:rPr>
              <w:t xml:space="preserve"> </w:t>
            </w:r>
            <w:r w:rsidR="008951A5" w:rsidRPr="001305E0">
              <w:rPr>
                <w:rFonts w:eastAsia="標楷體"/>
                <w:szCs w:val="24"/>
              </w:rPr>
              <w:t>(I)</w:t>
            </w:r>
          </w:p>
        </w:tc>
        <w:tc>
          <w:tcPr>
            <w:tcW w:w="3827" w:type="dxa"/>
            <w:vAlign w:val="center"/>
          </w:tcPr>
          <w:p w:rsidR="00FA0100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高等生產管制</w:t>
            </w:r>
            <w:r w:rsidR="001305E0" w:rsidRPr="001305E0">
              <w:rPr>
                <w:rFonts w:eastAsia="標楷體" w:hint="eastAsia"/>
                <w:szCs w:val="24"/>
              </w:rPr>
              <w:t xml:space="preserve"> </w:t>
            </w:r>
            <w:r w:rsidR="00FA0100" w:rsidRPr="001305E0">
              <w:rPr>
                <w:rFonts w:eastAsia="標楷體"/>
                <w:szCs w:val="24"/>
              </w:rPr>
              <w:t>Adv. Production Planning &amp; Control</w:t>
            </w:r>
          </w:p>
          <w:p w:rsidR="008951A5" w:rsidRPr="001305E0" w:rsidRDefault="008951A5" w:rsidP="001305E0">
            <w:pPr>
              <w:snapToGrid w:val="0"/>
              <w:spacing w:line="30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Pr="001305E0">
              <w:rPr>
                <w:rFonts w:eastAsia="標楷體"/>
                <w:szCs w:val="24"/>
              </w:rPr>
              <w:t>生產排程</w:t>
            </w:r>
            <w:r w:rsidRPr="001305E0">
              <w:rPr>
                <w:rFonts w:eastAsia="標楷體"/>
                <w:szCs w:val="24"/>
              </w:rPr>
              <w:t>Production Scheduling</w:t>
            </w:r>
          </w:p>
          <w:p w:rsidR="008951A5" w:rsidRPr="001305E0" w:rsidRDefault="008951A5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Pr="001305E0">
              <w:rPr>
                <w:rFonts w:eastAsia="標楷體"/>
                <w:szCs w:val="24"/>
              </w:rPr>
              <w:t>生產計劃</w:t>
            </w:r>
            <w:r w:rsidRPr="001305E0">
              <w:rPr>
                <w:rFonts w:eastAsia="標楷體"/>
                <w:kern w:val="0"/>
                <w:szCs w:val="24"/>
              </w:rPr>
              <w:t>Production Planning</w:t>
            </w:r>
          </w:p>
        </w:tc>
        <w:tc>
          <w:tcPr>
            <w:tcW w:w="992" w:type="dxa"/>
            <w:vAlign w:val="center"/>
          </w:tcPr>
          <w:p w:rsidR="001B7FF9" w:rsidRPr="002729DC" w:rsidRDefault="001B7FF9" w:rsidP="001B7FF9">
            <w:pPr>
              <w:snapToGrid w:val="0"/>
              <w:spacing w:line="360" w:lineRule="exact"/>
              <w:ind w:rightChars="23" w:right="55"/>
              <w:jc w:val="both"/>
              <w:rPr>
                <w:rFonts w:eastAsia="標楷體"/>
                <w:sz w:val="22"/>
                <w:szCs w:val="22"/>
              </w:rPr>
            </w:pPr>
          </w:p>
        </w:tc>
      </w:tr>
      <w:tr w:rsidR="008951A5" w:rsidRPr="002729DC" w:rsidTr="002F1F27">
        <w:trPr>
          <w:trHeight w:val="312"/>
          <w:jc w:val="center"/>
        </w:trPr>
        <w:tc>
          <w:tcPr>
            <w:tcW w:w="3827" w:type="dxa"/>
            <w:vAlign w:val="center"/>
          </w:tcPr>
          <w:p w:rsidR="001B7FF9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品質管制（含實驗）</w:t>
            </w:r>
            <w:r w:rsidR="001B7FF9" w:rsidRPr="001305E0">
              <w:rPr>
                <w:rFonts w:eastAsia="標楷體"/>
                <w:szCs w:val="24"/>
              </w:rPr>
              <w:t>Quality Control (w/ Lab)</w:t>
            </w:r>
          </w:p>
        </w:tc>
        <w:tc>
          <w:tcPr>
            <w:tcW w:w="3827" w:type="dxa"/>
            <w:vAlign w:val="center"/>
          </w:tcPr>
          <w:p w:rsidR="00FA0100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高等品質管制</w:t>
            </w:r>
            <w:r w:rsidR="001305E0" w:rsidRPr="001305E0">
              <w:rPr>
                <w:rFonts w:eastAsia="標楷體" w:hint="eastAsia"/>
                <w:szCs w:val="24"/>
              </w:rPr>
              <w:t xml:space="preserve"> </w:t>
            </w:r>
            <w:r w:rsidR="00FA0100" w:rsidRPr="001305E0">
              <w:rPr>
                <w:rFonts w:eastAsia="標楷體"/>
                <w:szCs w:val="24"/>
              </w:rPr>
              <w:t>Advanced Quality Control</w:t>
            </w:r>
          </w:p>
        </w:tc>
        <w:tc>
          <w:tcPr>
            <w:tcW w:w="992" w:type="dxa"/>
            <w:vAlign w:val="center"/>
          </w:tcPr>
          <w:p w:rsidR="001B7FF9" w:rsidRPr="002729DC" w:rsidRDefault="001B7FF9" w:rsidP="001B7FF9">
            <w:pPr>
              <w:snapToGrid w:val="0"/>
              <w:spacing w:line="360" w:lineRule="exact"/>
              <w:ind w:rightChars="23" w:right="55"/>
              <w:jc w:val="both"/>
              <w:rPr>
                <w:rFonts w:eastAsia="標楷體"/>
                <w:sz w:val="22"/>
                <w:szCs w:val="22"/>
              </w:rPr>
            </w:pPr>
          </w:p>
        </w:tc>
      </w:tr>
      <w:tr w:rsidR="008951A5" w:rsidRPr="002729DC" w:rsidTr="002F1F27">
        <w:trPr>
          <w:trHeight w:val="312"/>
          <w:jc w:val="center"/>
        </w:trPr>
        <w:tc>
          <w:tcPr>
            <w:tcW w:w="3827" w:type="dxa"/>
            <w:vAlign w:val="center"/>
          </w:tcPr>
          <w:p w:rsidR="001B7FF9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工程統計</w:t>
            </w:r>
            <w:r w:rsidR="001B7FF9" w:rsidRPr="001305E0">
              <w:rPr>
                <w:rFonts w:eastAsia="標楷體"/>
                <w:szCs w:val="24"/>
              </w:rPr>
              <w:t>Engineering Statistics</w:t>
            </w:r>
            <w:r w:rsidR="00181CF3" w:rsidRPr="001305E0">
              <w:rPr>
                <w:rFonts w:eastAsia="標楷體"/>
                <w:szCs w:val="24"/>
              </w:rPr>
              <w:t xml:space="preserve"> </w:t>
            </w:r>
          </w:p>
        </w:tc>
        <w:tc>
          <w:tcPr>
            <w:tcW w:w="3827" w:type="dxa"/>
            <w:vAlign w:val="center"/>
          </w:tcPr>
          <w:p w:rsidR="00FA0100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實驗設計</w:t>
            </w:r>
            <w:r w:rsidR="00FA0100" w:rsidRPr="001305E0">
              <w:rPr>
                <w:rFonts w:eastAsia="標楷體"/>
                <w:szCs w:val="24"/>
              </w:rPr>
              <w:t>Experimental Design</w:t>
            </w:r>
          </w:p>
          <w:p w:rsidR="008951A5" w:rsidRPr="001305E0" w:rsidRDefault="008951A5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Pr="001305E0">
              <w:rPr>
                <w:rFonts w:eastAsia="標楷體"/>
                <w:szCs w:val="24"/>
              </w:rPr>
              <w:t>機率分析</w:t>
            </w:r>
            <w:r w:rsidRPr="001305E0">
              <w:rPr>
                <w:rFonts w:eastAsia="標楷體"/>
                <w:szCs w:val="24"/>
              </w:rPr>
              <w:t>Probabilistic Analysis</w:t>
            </w:r>
          </w:p>
        </w:tc>
        <w:tc>
          <w:tcPr>
            <w:tcW w:w="992" w:type="dxa"/>
            <w:vAlign w:val="center"/>
          </w:tcPr>
          <w:p w:rsidR="001B7FF9" w:rsidRPr="002729DC" w:rsidRDefault="001B7FF9" w:rsidP="001B7FF9">
            <w:pPr>
              <w:snapToGrid w:val="0"/>
              <w:spacing w:line="360" w:lineRule="exact"/>
              <w:ind w:rightChars="23" w:right="55"/>
              <w:jc w:val="both"/>
              <w:rPr>
                <w:rFonts w:eastAsia="標楷體"/>
                <w:sz w:val="22"/>
                <w:szCs w:val="22"/>
              </w:rPr>
            </w:pPr>
          </w:p>
        </w:tc>
      </w:tr>
      <w:tr w:rsidR="008951A5" w:rsidRPr="002729DC" w:rsidTr="002F1F27">
        <w:trPr>
          <w:trHeight w:val="312"/>
          <w:jc w:val="center"/>
        </w:trPr>
        <w:tc>
          <w:tcPr>
            <w:tcW w:w="3827" w:type="dxa"/>
            <w:vAlign w:val="center"/>
          </w:tcPr>
          <w:p w:rsidR="001B7FF9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作業研究</w:t>
            </w:r>
            <w:r w:rsidRPr="001305E0">
              <w:rPr>
                <w:rFonts w:eastAsia="標楷體"/>
                <w:szCs w:val="24"/>
              </w:rPr>
              <w:t>Operations Research</w:t>
            </w:r>
          </w:p>
        </w:tc>
        <w:tc>
          <w:tcPr>
            <w:tcW w:w="3827" w:type="dxa"/>
            <w:vAlign w:val="center"/>
          </w:tcPr>
          <w:p w:rsidR="00FA0100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數學規劃（一）</w:t>
            </w:r>
            <w:r w:rsidR="00D07715" w:rsidRPr="001305E0">
              <w:rPr>
                <w:rFonts w:eastAsia="標楷體"/>
                <w:szCs w:val="24"/>
              </w:rPr>
              <w:t>Mathematical Programming(I)</w:t>
            </w:r>
          </w:p>
        </w:tc>
        <w:tc>
          <w:tcPr>
            <w:tcW w:w="992" w:type="dxa"/>
            <w:vAlign w:val="center"/>
          </w:tcPr>
          <w:p w:rsidR="001B7FF9" w:rsidRPr="002729DC" w:rsidRDefault="001B7FF9" w:rsidP="001B7FF9">
            <w:pPr>
              <w:snapToGrid w:val="0"/>
              <w:spacing w:line="360" w:lineRule="exact"/>
              <w:ind w:rightChars="23" w:right="55"/>
              <w:jc w:val="both"/>
              <w:rPr>
                <w:rFonts w:eastAsia="標楷體"/>
                <w:sz w:val="22"/>
                <w:szCs w:val="22"/>
              </w:rPr>
            </w:pPr>
          </w:p>
        </w:tc>
      </w:tr>
      <w:tr w:rsidR="008951A5" w:rsidRPr="002729DC" w:rsidTr="002F1F27">
        <w:trPr>
          <w:trHeight w:val="574"/>
          <w:jc w:val="center"/>
        </w:trPr>
        <w:tc>
          <w:tcPr>
            <w:tcW w:w="3827" w:type="dxa"/>
            <w:vAlign w:val="center"/>
          </w:tcPr>
          <w:p w:rsidR="002F1F27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1B7FF9" w:rsidRPr="001305E0">
              <w:rPr>
                <w:rFonts w:eastAsia="標楷體"/>
                <w:szCs w:val="24"/>
              </w:rPr>
              <w:t>設施規劃（含實驗）</w:t>
            </w:r>
          </w:p>
          <w:p w:rsidR="001B7FF9" w:rsidRPr="001305E0" w:rsidRDefault="001B7FF9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eastAsia="標楷體"/>
                <w:szCs w:val="24"/>
              </w:rPr>
              <w:t>Facility Planning</w:t>
            </w:r>
          </w:p>
        </w:tc>
        <w:tc>
          <w:tcPr>
            <w:tcW w:w="3827" w:type="dxa"/>
            <w:vAlign w:val="center"/>
          </w:tcPr>
          <w:p w:rsidR="001B7FF9" w:rsidRPr="001305E0" w:rsidRDefault="005F7B64" w:rsidP="001305E0">
            <w:pPr>
              <w:snapToGrid w:val="0"/>
              <w:spacing w:line="360" w:lineRule="exact"/>
              <w:ind w:leftChars="9" w:left="53" w:rightChars="17" w:right="41" w:hangingChars="13" w:hanging="31"/>
              <w:rPr>
                <w:rFonts w:eastAsia="標楷體"/>
                <w:szCs w:val="24"/>
              </w:rPr>
            </w:pPr>
            <w:r w:rsidRPr="001305E0">
              <w:rPr>
                <w:rFonts w:ascii="標楷體" w:eastAsia="標楷體" w:hAnsi="標楷體" w:hint="eastAsia"/>
                <w:szCs w:val="24"/>
              </w:rPr>
              <w:t>□</w:t>
            </w:r>
            <w:r w:rsidR="00FA0100" w:rsidRPr="001305E0">
              <w:rPr>
                <w:rFonts w:eastAsia="標楷體"/>
                <w:szCs w:val="24"/>
              </w:rPr>
              <w:t>高等設施規</w:t>
            </w:r>
            <w:r w:rsidR="00112B75" w:rsidRPr="001305E0">
              <w:rPr>
                <w:rFonts w:eastAsia="標楷體"/>
                <w:szCs w:val="24"/>
                <w:lang w:eastAsia="zh-HK"/>
              </w:rPr>
              <w:t>劃</w:t>
            </w:r>
            <w:r w:rsidR="001305E0" w:rsidRPr="001305E0">
              <w:rPr>
                <w:rFonts w:eastAsia="標楷體" w:hint="eastAsia"/>
                <w:szCs w:val="24"/>
              </w:rPr>
              <w:t xml:space="preserve"> </w:t>
            </w:r>
            <w:r w:rsidR="00FA0100" w:rsidRPr="001305E0">
              <w:rPr>
                <w:rFonts w:eastAsia="標楷體"/>
                <w:szCs w:val="24"/>
              </w:rPr>
              <w:t>Advanced Facility Planning</w:t>
            </w:r>
          </w:p>
        </w:tc>
        <w:tc>
          <w:tcPr>
            <w:tcW w:w="992" w:type="dxa"/>
            <w:vAlign w:val="center"/>
          </w:tcPr>
          <w:p w:rsidR="001B7FF9" w:rsidRPr="002729DC" w:rsidRDefault="001B7FF9" w:rsidP="001B7FF9">
            <w:pPr>
              <w:snapToGrid w:val="0"/>
              <w:spacing w:line="360" w:lineRule="exact"/>
              <w:ind w:rightChars="23" w:right="55"/>
              <w:jc w:val="both"/>
              <w:rPr>
                <w:rFonts w:eastAsia="標楷體"/>
                <w:sz w:val="22"/>
                <w:szCs w:val="22"/>
              </w:rPr>
            </w:pPr>
          </w:p>
        </w:tc>
      </w:tr>
    </w:tbl>
    <w:p w:rsidR="00DF2FE6" w:rsidRPr="001C41A1" w:rsidRDefault="001C41A1" w:rsidP="00001315">
      <w:pPr>
        <w:widowControl/>
        <w:tabs>
          <w:tab w:val="left" w:pos="1134"/>
          <w:tab w:val="left" w:pos="2269"/>
        </w:tabs>
        <w:autoSpaceDE w:val="0"/>
        <w:autoSpaceDN w:val="0"/>
        <w:spacing w:line="280" w:lineRule="exact"/>
        <w:textAlignment w:val="bottom"/>
        <w:rPr>
          <w:rFonts w:eastAsia="標楷體"/>
          <w:sz w:val="20"/>
          <w:szCs w:val="28"/>
        </w:rPr>
      </w:pPr>
      <w:r w:rsidRPr="001C41A1">
        <w:rPr>
          <w:rFonts w:eastAsia="標楷體" w:hint="eastAsia"/>
          <w:sz w:val="20"/>
          <w:szCs w:val="28"/>
        </w:rPr>
        <w:t>備註：</w:t>
      </w:r>
      <w:r w:rsidR="00054419" w:rsidRPr="001C41A1">
        <w:rPr>
          <w:rFonts w:eastAsia="標楷體" w:hint="eastAsia"/>
          <w:sz w:val="20"/>
          <w:szCs w:val="28"/>
        </w:rPr>
        <w:t>對應替代課程若為博士班修業期間完成，可承認至博士班畢業學分。</w:t>
      </w:r>
    </w:p>
    <w:p w:rsidR="001C41A1" w:rsidRDefault="001C41A1" w:rsidP="00001315">
      <w:pPr>
        <w:widowControl/>
        <w:tabs>
          <w:tab w:val="left" w:pos="1134"/>
          <w:tab w:val="left" w:pos="2269"/>
        </w:tabs>
        <w:autoSpaceDE w:val="0"/>
        <w:autoSpaceDN w:val="0"/>
        <w:spacing w:line="280" w:lineRule="exact"/>
        <w:textAlignment w:val="bottom"/>
        <w:rPr>
          <w:rFonts w:eastAsia="標楷體"/>
          <w:sz w:val="20"/>
          <w:szCs w:val="28"/>
        </w:rPr>
      </w:pPr>
      <w:r w:rsidRPr="001C41A1">
        <w:rPr>
          <w:rFonts w:eastAsia="標楷體" w:hint="eastAsia"/>
          <w:sz w:val="20"/>
          <w:szCs w:val="28"/>
        </w:rPr>
        <w:t>No</w:t>
      </w:r>
      <w:r w:rsidRPr="001C41A1">
        <w:rPr>
          <w:rFonts w:eastAsia="標楷體"/>
          <w:sz w:val="20"/>
          <w:szCs w:val="28"/>
        </w:rPr>
        <w:t>te: the corresponding alternative courses can be counted toward the elective courses requirement if they are taken during studying the IEM PhD program.</w:t>
      </w:r>
    </w:p>
    <w:p w:rsidR="001C41A1" w:rsidRPr="002729DC" w:rsidRDefault="001C41A1" w:rsidP="00054419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textAlignment w:val="bottom"/>
        <w:rPr>
          <w:rFonts w:eastAsia="標楷體"/>
          <w:sz w:val="28"/>
          <w:szCs w:val="28"/>
        </w:rPr>
      </w:pPr>
    </w:p>
    <w:p w:rsidR="00C76943" w:rsidRDefault="00C21418" w:rsidP="00242533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ind w:right="-341"/>
        <w:jc w:val="center"/>
        <w:textAlignment w:val="bottom"/>
        <w:rPr>
          <w:rFonts w:eastAsia="標楷體"/>
          <w:sz w:val="20"/>
        </w:rPr>
      </w:pPr>
      <w:r w:rsidRPr="00C21418">
        <w:rPr>
          <w:rFonts w:ascii="標楷體" w:eastAsia="標楷體" w:hAnsi="標楷體" w:hint="eastAsia"/>
          <w:b/>
          <w:sz w:val="20"/>
          <w:lang w:eastAsia="zh-HK"/>
        </w:rPr>
        <w:t>↑</w:t>
      </w:r>
      <w:r w:rsidR="00242533" w:rsidRPr="00C21418">
        <w:rPr>
          <w:rFonts w:eastAsia="標楷體" w:hint="eastAsia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292100</wp:posOffset>
                </wp:positionH>
                <wp:positionV relativeFrom="page">
                  <wp:posOffset>8306435</wp:posOffset>
                </wp:positionV>
                <wp:extent cx="6734810" cy="0"/>
                <wp:effectExtent l="0" t="0" r="0" b="0"/>
                <wp:wrapNone/>
                <wp:docPr id="3" name="直線接點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34810" cy="0"/>
                        </a:xfrm>
                        <a:prstGeom prst="line">
                          <a:avLst/>
                        </a:prstGeom>
                        <a:noFill/>
                        <a:ln w="0" cmpd="sng">
                          <a:solidFill>
                            <a:srgbClr val="000000"/>
                          </a:solidFill>
                          <a:prstDash val="sys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261CDFAC" id="直線接點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3pt,654.05pt" to="553.3pt,6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" o:allowincell="f" strokeweight="0">
                <v:stroke dashstyle="3 1"/>
                <w10:wrap anchorx="page" anchory="page"/>
              </v:line>
            </w:pict>
          </mc:Fallback>
        </mc:AlternateContent>
      </w:r>
      <w:r w:rsidR="00242533" w:rsidRPr="00C21418">
        <w:rPr>
          <w:rFonts w:eastAsia="標楷體" w:hint="eastAsia"/>
          <w:sz w:val="20"/>
          <w:lang w:eastAsia="zh-HK"/>
        </w:rPr>
        <w:t>由申請者填寫</w:t>
      </w:r>
      <w:r w:rsidR="00242533" w:rsidRPr="00C21418">
        <w:rPr>
          <w:rFonts w:eastAsia="標楷體" w:hint="eastAsia"/>
          <w:sz w:val="20"/>
        </w:rPr>
        <w:t>(</w:t>
      </w:r>
      <w:r w:rsidR="00242533" w:rsidRPr="00C21418">
        <w:rPr>
          <w:rFonts w:eastAsia="標楷體"/>
          <w:sz w:val="20"/>
        </w:rPr>
        <w:t>The above information is filled out by the applicant</w:t>
      </w:r>
      <w:r w:rsidR="00185C18" w:rsidRPr="00C21418">
        <w:rPr>
          <w:rFonts w:eastAsia="標楷體"/>
          <w:sz w:val="20"/>
        </w:rPr>
        <w:t>.</w:t>
      </w:r>
      <w:r w:rsidR="00242533" w:rsidRPr="00C21418">
        <w:rPr>
          <w:rFonts w:eastAsia="標楷體"/>
          <w:sz w:val="20"/>
        </w:rPr>
        <w:t>)</w:t>
      </w:r>
    </w:p>
    <w:p w:rsidR="001C41A1" w:rsidRPr="00C21418" w:rsidRDefault="001C41A1" w:rsidP="00242533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ind w:right="-341"/>
        <w:jc w:val="center"/>
        <w:textAlignment w:val="bottom"/>
        <w:rPr>
          <w:rFonts w:eastAsia="標楷體"/>
          <w:sz w:val="20"/>
        </w:rPr>
      </w:pPr>
    </w:p>
    <w:p w:rsidR="00C76943" w:rsidRPr="00490561" w:rsidRDefault="00C76943" w:rsidP="00C21418">
      <w:pPr>
        <w:pStyle w:val="ab"/>
        <w:widowControl/>
        <w:numPr>
          <w:ilvl w:val="0"/>
          <w:numId w:val="22"/>
        </w:numPr>
        <w:autoSpaceDE w:val="0"/>
        <w:autoSpaceDN w:val="0"/>
        <w:spacing w:line="500" w:lineRule="exact"/>
        <w:ind w:leftChars="0" w:left="284" w:rightChars="-142" w:right="-341" w:hanging="284"/>
        <w:textAlignment w:val="bottom"/>
        <w:rPr>
          <w:rFonts w:eastAsia="標楷體"/>
          <w:sz w:val="28"/>
          <w:szCs w:val="28"/>
        </w:rPr>
      </w:pPr>
      <w:r w:rsidRPr="00490561">
        <w:rPr>
          <w:rFonts w:eastAsia="標楷體"/>
          <w:sz w:val="28"/>
          <w:szCs w:val="28"/>
        </w:rPr>
        <w:t>申請者</w:t>
      </w:r>
      <w:r>
        <w:rPr>
          <w:rFonts w:eastAsia="標楷體" w:hint="eastAsia"/>
          <w:sz w:val="28"/>
          <w:szCs w:val="28"/>
        </w:rPr>
        <w:t>已</w:t>
      </w:r>
      <w:r w:rsidRPr="00490561">
        <w:rPr>
          <w:rFonts w:eastAsia="標楷體"/>
          <w:sz w:val="28"/>
          <w:szCs w:val="28"/>
        </w:rPr>
        <w:t>修畢</w:t>
      </w:r>
      <w:r>
        <w:rPr>
          <w:rFonts w:eastAsia="標楷體" w:hint="eastAsia"/>
          <w:sz w:val="28"/>
          <w:szCs w:val="28"/>
        </w:rPr>
        <w:t>上述</w:t>
      </w:r>
      <w:r w:rsidRPr="00490561">
        <w:rPr>
          <w:rFonts w:eastAsia="標楷體"/>
          <w:sz w:val="28"/>
          <w:szCs w:val="28"/>
        </w:rPr>
        <w:t>五門</w:t>
      </w:r>
      <w:r>
        <w:rPr>
          <w:rFonts w:eastAsia="標楷體" w:hint="eastAsia"/>
          <w:sz w:val="28"/>
          <w:szCs w:val="28"/>
        </w:rPr>
        <w:t>中的至少</w:t>
      </w:r>
      <w:r w:rsidRPr="00490561">
        <w:rPr>
          <w:rFonts w:eastAsia="標楷體"/>
          <w:sz w:val="28"/>
          <w:szCs w:val="28"/>
          <w:lang w:eastAsia="zh-HK"/>
        </w:rPr>
        <w:t>三</w:t>
      </w:r>
      <w:r>
        <w:rPr>
          <w:rFonts w:eastAsia="標楷體"/>
          <w:sz w:val="28"/>
          <w:szCs w:val="28"/>
        </w:rPr>
        <w:t>門</w:t>
      </w:r>
      <w:r>
        <w:rPr>
          <w:rFonts w:eastAsia="標楷體" w:hint="eastAsia"/>
          <w:sz w:val="28"/>
          <w:szCs w:val="28"/>
        </w:rPr>
        <w:t>課程</w:t>
      </w:r>
      <w:r w:rsidRPr="00490561">
        <w:rPr>
          <w:rFonts w:eastAsia="標楷體" w:hint="eastAsia"/>
          <w:sz w:val="28"/>
          <w:szCs w:val="28"/>
        </w:rPr>
        <w:t xml:space="preserve"> </w:t>
      </w:r>
    </w:p>
    <w:p w:rsidR="00C76943" w:rsidRPr="00A26903" w:rsidRDefault="00C76943" w:rsidP="00C76943">
      <w:pPr>
        <w:widowControl/>
        <w:autoSpaceDE w:val="0"/>
        <w:autoSpaceDN w:val="0"/>
        <w:ind w:leftChars="177" w:left="425" w:rightChars="-142" w:right="-341"/>
        <w:textAlignment w:val="bottom"/>
        <w:rPr>
          <w:rFonts w:eastAsia="標楷體"/>
          <w:szCs w:val="28"/>
        </w:rPr>
      </w:pPr>
      <w:r w:rsidRPr="00A26903">
        <w:rPr>
          <w:rFonts w:eastAsia="標楷體" w:hint="eastAsia"/>
          <w:szCs w:val="28"/>
        </w:rPr>
        <w:t>Th</w:t>
      </w:r>
      <w:r w:rsidRPr="00A26903">
        <w:rPr>
          <w:rFonts w:eastAsia="標楷體"/>
          <w:szCs w:val="28"/>
        </w:rPr>
        <w:t xml:space="preserve">e applicant has completed at least three courses from the </w:t>
      </w:r>
      <w:r>
        <w:rPr>
          <w:rFonts w:eastAsia="標楷體" w:hint="eastAsia"/>
          <w:szCs w:val="28"/>
        </w:rPr>
        <w:t>a</w:t>
      </w:r>
      <w:r>
        <w:rPr>
          <w:rFonts w:eastAsia="標楷體"/>
          <w:szCs w:val="28"/>
        </w:rPr>
        <w:t xml:space="preserve">bove </w:t>
      </w:r>
      <w:r w:rsidRPr="00A26903">
        <w:rPr>
          <w:rFonts w:eastAsia="標楷體"/>
          <w:szCs w:val="28"/>
        </w:rPr>
        <w:t>five</w:t>
      </w:r>
      <w:r w:rsidR="00001315">
        <w:rPr>
          <w:rFonts w:eastAsia="標楷體"/>
          <w:szCs w:val="28"/>
        </w:rPr>
        <w:t>.</w:t>
      </w:r>
      <w:r w:rsidRPr="00A26903">
        <w:rPr>
          <w:rFonts w:eastAsia="標楷體" w:hint="eastAsia"/>
          <w:szCs w:val="28"/>
        </w:rPr>
        <w:t xml:space="preserve"> </w:t>
      </w:r>
    </w:p>
    <w:p w:rsidR="001305E0" w:rsidRDefault="001305E0" w:rsidP="00C76943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ind w:right="1120"/>
        <w:textAlignment w:val="bottom"/>
        <w:rPr>
          <w:rFonts w:eastAsia="標楷體"/>
          <w:sz w:val="28"/>
          <w:szCs w:val="28"/>
        </w:rPr>
      </w:pPr>
    </w:p>
    <w:p w:rsidR="00C21418" w:rsidRDefault="00C21418" w:rsidP="00C76943">
      <w:pPr>
        <w:widowControl/>
        <w:tabs>
          <w:tab w:val="left" w:pos="1134"/>
          <w:tab w:val="left" w:pos="2269"/>
        </w:tabs>
        <w:autoSpaceDE w:val="0"/>
        <w:autoSpaceDN w:val="0"/>
        <w:spacing w:line="300" w:lineRule="exact"/>
        <w:ind w:right="1120"/>
        <w:textAlignment w:val="bottom"/>
        <w:rPr>
          <w:rFonts w:eastAsia="標楷體"/>
          <w:sz w:val="28"/>
          <w:szCs w:val="28"/>
        </w:rPr>
      </w:pPr>
    </w:p>
    <w:p w:rsidR="00DF2FE6" w:rsidRPr="001409A9" w:rsidRDefault="001305E0" w:rsidP="00242533">
      <w:pPr>
        <w:spacing w:line="280" w:lineRule="exact"/>
        <w:ind w:rightChars="-201" w:right="-482"/>
        <w:rPr>
          <w:rFonts w:eastAsia="標楷體"/>
          <w:szCs w:val="24"/>
        </w:rPr>
      </w:pPr>
      <w:r w:rsidRPr="000535D7">
        <w:rPr>
          <w:rFonts w:eastAsia="標楷體"/>
          <w:sz w:val="28"/>
          <w:szCs w:val="28"/>
          <w:lang w:eastAsia="zh-HK"/>
        </w:rPr>
        <w:t>系主任</w:t>
      </w:r>
      <w:r w:rsidRPr="000535D7">
        <w:rPr>
          <w:rFonts w:eastAsia="標楷體"/>
          <w:sz w:val="28"/>
          <w:szCs w:val="28"/>
        </w:rPr>
        <w:t>簽名：</w:t>
      </w:r>
      <w:r w:rsidRPr="000535D7">
        <w:rPr>
          <w:rFonts w:eastAsia="標楷體"/>
          <w:sz w:val="28"/>
          <w:szCs w:val="28"/>
          <w:u w:val="single"/>
        </w:rPr>
        <w:t xml:space="preserve">                          </w:t>
      </w:r>
      <w:r w:rsidRPr="000535D7">
        <w:rPr>
          <w:rFonts w:eastAsia="標楷體"/>
          <w:sz w:val="28"/>
          <w:szCs w:val="28"/>
          <w:u w:val="single"/>
        </w:rPr>
        <w:t>日期</w:t>
      </w:r>
      <w:r w:rsidRPr="000535D7">
        <w:rPr>
          <w:rFonts w:eastAsia="標楷體"/>
          <w:sz w:val="28"/>
          <w:szCs w:val="28"/>
          <w:u w:val="single"/>
        </w:rPr>
        <w:t xml:space="preserve">  </w:t>
      </w:r>
      <w:r w:rsidR="004D07E9" w:rsidRPr="000535D7">
        <w:rPr>
          <w:rFonts w:eastAsia="標楷體"/>
          <w:sz w:val="28"/>
          <w:szCs w:val="28"/>
          <w:u w:val="single"/>
        </w:rPr>
        <w:t xml:space="preserve">    </w:t>
      </w:r>
      <w:r w:rsidRPr="000535D7">
        <w:rPr>
          <w:rFonts w:eastAsia="標楷體"/>
          <w:sz w:val="28"/>
          <w:szCs w:val="28"/>
          <w:u w:val="single"/>
        </w:rPr>
        <w:t xml:space="preserve">      </w:t>
      </w:r>
      <w:r w:rsidR="00EE0067">
        <w:rPr>
          <w:rFonts w:eastAsia="標楷體"/>
          <w:sz w:val="28"/>
          <w:szCs w:val="28"/>
          <w:u w:val="single"/>
        </w:rPr>
        <w:t xml:space="preserve">       </w:t>
      </w:r>
      <w:r w:rsidRPr="000535D7">
        <w:rPr>
          <w:rFonts w:eastAsia="標楷體"/>
        </w:rPr>
        <w:t xml:space="preserve">Department Chair Signature                      Date       </w:t>
      </w:r>
      <w:r w:rsidR="00EE0067" w:rsidRPr="00384720">
        <w:rPr>
          <w:rFonts w:eastAsia="標楷體"/>
          <w:szCs w:val="24"/>
        </w:rPr>
        <w:t>(</w:t>
      </w:r>
      <w:r w:rsidR="00EE0067" w:rsidRPr="00384720">
        <w:rPr>
          <w:rFonts w:eastAsia="標楷體"/>
          <w:szCs w:val="24"/>
        </w:rPr>
        <w:t>年</w:t>
      </w:r>
      <w:r w:rsidR="00EE0067" w:rsidRPr="00384720">
        <w:rPr>
          <w:rFonts w:eastAsia="標楷體"/>
          <w:szCs w:val="24"/>
        </w:rPr>
        <w:t>/</w:t>
      </w:r>
      <w:r w:rsidR="00EE0067" w:rsidRPr="00384720">
        <w:rPr>
          <w:rFonts w:eastAsia="標楷體"/>
          <w:szCs w:val="24"/>
        </w:rPr>
        <w:t>月</w:t>
      </w:r>
      <w:r w:rsidR="00EE0067" w:rsidRPr="00384720">
        <w:rPr>
          <w:rFonts w:eastAsia="標楷體"/>
          <w:szCs w:val="24"/>
        </w:rPr>
        <w:t>/</w:t>
      </w:r>
      <w:r w:rsidR="00EE0067" w:rsidRPr="00384720">
        <w:rPr>
          <w:rFonts w:eastAsia="標楷體"/>
          <w:szCs w:val="24"/>
        </w:rPr>
        <w:t>日</w:t>
      </w:r>
      <w:r w:rsidR="00EE0067" w:rsidRPr="00384720">
        <w:rPr>
          <w:rFonts w:eastAsia="標楷體"/>
          <w:szCs w:val="24"/>
        </w:rPr>
        <w:t>; Y/M/D)</w:t>
      </w:r>
      <w:r w:rsidRPr="000535D7">
        <w:rPr>
          <w:rFonts w:eastAsia="標楷體"/>
        </w:rPr>
        <w:t xml:space="preserve"> </w:t>
      </w:r>
      <w:r w:rsidR="001409A9">
        <w:rPr>
          <w:rFonts w:eastAsia="標楷體"/>
          <w:szCs w:val="24"/>
        </w:rPr>
        <w:tab/>
        <w:t xml:space="preserve">      </w:t>
      </w:r>
      <w:r w:rsidR="001409A9" w:rsidRPr="001409A9">
        <w:rPr>
          <w:rFonts w:eastAsia="標楷體"/>
          <w:szCs w:val="24"/>
        </w:rPr>
        <w:t xml:space="preserve">    </w:t>
      </w:r>
      <w:r w:rsidR="001409A9">
        <w:rPr>
          <w:rFonts w:eastAsia="標楷體"/>
          <w:szCs w:val="24"/>
        </w:rPr>
        <w:t xml:space="preserve">     </w:t>
      </w:r>
    </w:p>
    <w:sectPr w:rsidR="00DF2FE6" w:rsidRPr="001409A9" w:rsidSect="00242533">
      <w:footerReference w:type="even" r:id="rId8"/>
      <w:pgSz w:w="11906" w:h="16838"/>
      <w:pgMar w:top="851" w:right="1800" w:bottom="1276" w:left="1800" w:header="851" w:footer="166" w:gutter="0"/>
      <w:pgNumType w:start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2EAB" w:rsidRDefault="00CF2EAB">
      <w:r>
        <w:separator/>
      </w:r>
    </w:p>
  </w:endnote>
  <w:endnote w:type="continuationSeparator" w:id="0">
    <w:p w:rsidR="00CF2EAB" w:rsidRDefault="00CF2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華康細圓體">
    <w:altName w:val="細明體"/>
    <w:charset w:val="88"/>
    <w:family w:val="modern"/>
    <w:pitch w:val="fixed"/>
    <w:sig w:usb0="80000001" w:usb1="28091800" w:usb2="00000016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4396" w:rsidRDefault="00F7465E" w:rsidP="00D27FA9">
    <w:pPr>
      <w:pStyle w:val="a8"/>
      <w:framePr w:wrap="auto" w:vAnchor="text" w:hAnchor="margin" w:xAlign="center" w:y="1"/>
      <w:rPr>
        <w:rStyle w:val="aa"/>
      </w:rPr>
    </w:pPr>
    <w:r>
      <w:rPr>
        <w:rStyle w:val="aa"/>
      </w:rPr>
      <w:fldChar w:fldCharType="begin"/>
    </w:r>
    <w:r w:rsidR="00F84396"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F84396" w:rsidRDefault="00F8439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2EAB" w:rsidRDefault="00CF2EAB">
      <w:r>
        <w:separator/>
      </w:r>
    </w:p>
  </w:footnote>
  <w:footnote w:type="continuationSeparator" w:id="0">
    <w:p w:rsidR="00CF2EAB" w:rsidRDefault="00CF2E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C5686"/>
    <w:multiLevelType w:val="hybridMultilevel"/>
    <w:tmpl w:val="48B48918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1" w15:restartNumberingAfterBreak="0">
    <w:nsid w:val="17C87BB9"/>
    <w:multiLevelType w:val="hybridMultilevel"/>
    <w:tmpl w:val="8E943DB4"/>
    <w:lvl w:ilvl="0" w:tplc="A104A5DA">
      <w:start w:val="1"/>
      <w:numFmt w:val="bullet"/>
      <w:pStyle w:val="Style3"/>
      <w:lvlText w:val=""/>
      <w:lvlJc w:val="left"/>
      <w:pPr>
        <w:ind w:left="152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6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8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9" w:hanging="480"/>
      </w:pPr>
      <w:rPr>
        <w:rFonts w:ascii="Wingdings" w:hAnsi="Wingdings" w:hint="default"/>
      </w:rPr>
    </w:lvl>
  </w:abstractNum>
  <w:abstractNum w:abstractNumId="2" w15:restartNumberingAfterBreak="0">
    <w:nsid w:val="1B1D6546"/>
    <w:multiLevelType w:val="singleLevel"/>
    <w:tmpl w:val="45203136"/>
    <w:lvl w:ilvl="0">
      <w:start w:val="3"/>
      <w:numFmt w:val="bullet"/>
      <w:pStyle w:val="1"/>
      <w:lvlText w:val="◎"/>
      <w:lvlJc w:val="left"/>
      <w:pPr>
        <w:tabs>
          <w:tab w:val="num" w:pos="288"/>
        </w:tabs>
        <w:ind w:left="288" w:hanging="288"/>
      </w:pPr>
      <w:rPr>
        <w:rFonts w:ascii="標楷體" w:eastAsia="標楷體" w:hAnsi="Times New Roman" w:hint="eastAsia"/>
        <w:b/>
        <w:sz w:val="28"/>
      </w:rPr>
    </w:lvl>
  </w:abstractNum>
  <w:abstractNum w:abstractNumId="3" w15:restartNumberingAfterBreak="0">
    <w:nsid w:val="1B3030BD"/>
    <w:multiLevelType w:val="hybridMultilevel"/>
    <w:tmpl w:val="14627BF2"/>
    <w:lvl w:ilvl="0" w:tplc="0409000F">
      <w:start w:val="1"/>
      <w:numFmt w:val="decimal"/>
      <w:lvlText w:val="%1."/>
      <w:lvlJc w:val="left"/>
      <w:pPr>
        <w:ind w:left="12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4" w15:restartNumberingAfterBreak="0">
    <w:nsid w:val="22EB4182"/>
    <w:multiLevelType w:val="hybridMultilevel"/>
    <w:tmpl w:val="027A5728"/>
    <w:lvl w:ilvl="0" w:tplc="4412B2EE">
      <w:start w:val="4"/>
      <w:numFmt w:val="bullet"/>
      <w:lvlText w:val="□"/>
      <w:lvlJc w:val="left"/>
      <w:pPr>
        <w:ind w:left="243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303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1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9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7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95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91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90" w:hanging="480"/>
      </w:pPr>
      <w:rPr>
        <w:rFonts w:ascii="Wingdings" w:hAnsi="Wingdings" w:hint="default"/>
      </w:rPr>
    </w:lvl>
  </w:abstractNum>
  <w:abstractNum w:abstractNumId="5" w15:restartNumberingAfterBreak="0">
    <w:nsid w:val="26007890"/>
    <w:multiLevelType w:val="hybridMultilevel"/>
    <w:tmpl w:val="2C8A140A"/>
    <w:lvl w:ilvl="0" w:tplc="F1E2EC92">
      <w:start w:val="1"/>
      <w:numFmt w:val="bullet"/>
      <w:lvlText w:val="□"/>
      <w:lvlJc w:val="left"/>
      <w:pPr>
        <w:tabs>
          <w:tab w:val="num" w:pos="480"/>
        </w:tabs>
        <w:ind w:left="480" w:hanging="480"/>
      </w:pPr>
      <w:rPr>
        <w:rFonts w:ascii="新細明體" w:eastAsia="新細明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7BD406B"/>
    <w:multiLevelType w:val="hybridMultilevel"/>
    <w:tmpl w:val="5588999E"/>
    <w:lvl w:ilvl="0" w:tplc="4BB821C8">
      <w:start w:val="4"/>
      <w:numFmt w:val="bullet"/>
      <w:lvlText w:val="□"/>
      <w:lvlJc w:val="left"/>
      <w:pPr>
        <w:ind w:left="243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303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1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9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7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95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91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90" w:hanging="480"/>
      </w:pPr>
      <w:rPr>
        <w:rFonts w:ascii="Wingdings" w:hAnsi="Wingdings" w:hint="default"/>
      </w:rPr>
    </w:lvl>
  </w:abstractNum>
  <w:abstractNum w:abstractNumId="7" w15:restartNumberingAfterBreak="0">
    <w:nsid w:val="28365AD1"/>
    <w:multiLevelType w:val="hybridMultilevel"/>
    <w:tmpl w:val="AF1AFB56"/>
    <w:lvl w:ilvl="0" w:tplc="8CD20086">
      <w:start w:val="1"/>
      <w:numFmt w:val="decimal"/>
      <w:lvlText w:val="%1."/>
      <w:lvlJc w:val="left"/>
      <w:pPr>
        <w:ind w:left="12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8" w15:restartNumberingAfterBreak="0">
    <w:nsid w:val="3DC60E26"/>
    <w:multiLevelType w:val="hybridMultilevel"/>
    <w:tmpl w:val="5A000D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8754DBD"/>
    <w:multiLevelType w:val="hybridMultilevel"/>
    <w:tmpl w:val="BF2ECF5C"/>
    <w:lvl w:ilvl="0" w:tplc="591E62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89C0F40"/>
    <w:multiLevelType w:val="hybridMultilevel"/>
    <w:tmpl w:val="9E78F884"/>
    <w:lvl w:ilvl="0" w:tplc="8CD20086">
      <w:start w:val="1"/>
      <w:numFmt w:val="decimal"/>
      <w:lvlText w:val="%1."/>
      <w:lvlJc w:val="left"/>
      <w:pPr>
        <w:ind w:left="12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11" w15:restartNumberingAfterBreak="0">
    <w:nsid w:val="5B062FD6"/>
    <w:multiLevelType w:val="hybridMultilevel"/>
    <w:tmpl w:val="0A4A16E2"/>
    <w:lvl w:ilvl="0" w:tplc="3C7A843E">
      <w:start w:val="1"/>
      <w:numFmt w:val="decimal"/>
      <w:pStyle w:val="Style2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12" w15:restartNumberingAfterBreak="0">
    <w:nsid w:val="64D759C6"/>
    <w:multiLevelType w:val="hybridMultilevel"/>
    <w:tmpl w:val="A13E3130"/>
    <w:lvl w:ilvl="0" w:tplc="37A2CA70">
      <w:start w:val="1"/>
      <w:numFmt w:val="decimal"/>
      <w:lvlText w:val="%1."/>
      <w:lvlJc w:val="left"/>
      <w:pPr>
        <w:ind w:left="12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760" w:hanging="480"/>
      </w:pPr>
    </w:lvl>
    <w:lvl w:ilvl="2" w:tplc="0409001B" w:tentative="1">
      <w:start w:val="1"/>
      <w:numFmt w:val="lowerRoman"/>
      <w:lvlText w:val="%3."/>
      <w:lvlJc w:val="right"/>
      <w:pPr>
        <w:ind w:left="2240" w:hanging="480"/>
      </w:pPr>
    </w:lvl>
    <w:lvl w:ilvl="3" w:tplc="0409000F" w:tentative="1">
      <w:start w:val="1"/>
      <w:numFmt w:val="decimal"/>
      <w:lvlText w:val="%4."/>
      <w:lvlJc w:val="left"/>
      <w:pPr>
        <w:ind w:left="2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00" w:hanging="480"/>
      </w:pPr>
    </w:lvl>
    <w:lvl w:ilvl="5" w:tplc="0409001B" w:tentative="1">
      <w:start w:val="1"/>
      <w:numFmt w:val="lowerRoman"/>
      <w:lvlText w:val="%6."/>
      <w:lvlJc w:val="right"/>
      <w:pPr>
        <w:ind w:left="3680" w:hanging="480"/>
      </w:pPr>
    </w:lvl>
    <w:lvl w:ilvl="6" w:tplc="0409000F" w:tentative="1">
      <w:start w:val="1"/>
      <w:numFmt w:val="decimal"/>
      <w:lvlText w:val="%7."/>
      <w:lvlJc w:val="left"/>
      <w:pPr>
        <w:ind w:left="4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40" w:hanging="480"/>
      </w:pPr>
    </w:lvl>
    <w:lvl w:ilvl="8" w:tplc="0409001B" w:tentative="1">
      <w:start w:val="1"/>
      <w:numFmt w:val="lowerRoman"/>
      <w:lvlText w:val="%9."/>
      <w:lvlJc w:val="right"/>
      <w:pPr>
        <w:ind w:left="5120" w:hanging="480"/>
      </w:pPr>
    </w:lvl>
  </w:abstractNum>
  <w:abstractNum w:abstractNumId="13" w15:restartNumberingAfterBreak="0">
    <w:nsid w:val="73915564"/>
    <w:multiLevelType w:val="hybridMultilevel"/>
    <w:tmpl w:val="5E9AA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1"/>
  </w:num>
  <w:num w:numId="4">
    <w:abstractNumId w:val="11"/>
    <w:lvlOverride w:ilvl="0">
      <w:startOverride w:val="1"/>
    </w:lvlOverride>
  </w:num>
  <w:num w:numId="5">
    <w:abstractNumId w:val="11"/>
    <w:lvlOverride w:ilvl="0">
      <w:startOverride w:val="1"/>
    </w:lvlOverride>
  </w:num>
  <w:num w:numId="6">
    <w:abstractNumId w:val="3"/>
  </w:num>
  <w:num w:numId="7">
    <w:abstractNumId w:val="7"/>
  </w:num>
  <w:num w:numId="8">
    <w:abstractNumId w:val="10"/>
  </w:num>
  <w:num w:numId="9">
    <w:abstractNumId w:val="9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2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8"/>
  </w:num>
  <w:num w:numId="21">
    <w:abstractNumId w:val="5"/>
  </w:num>
  <w:num w:numId="22">
    <w:abstractNumId w:val="4"/>
  </w:num>
  <w:num w:numId="23">
    <w:abstractNumId w:val="6"/>
  </w:num>
  <w:num w:numId="24">
    <w:abstractNumId w:val="11"/>
  </w:num>
  <w:num w:numId="25">
    <w:abstractNumId w:val="13"/>
  </w:num>
  <w:num w:numId="26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DMxtjAzNjc1NDVR0lEKTi0uzszPAykwrQUAFJyp0ywAAAA="/>
  </w:docVars>
  <w:rsids>
    <w:rsidRoot w:val="00AE158D"/>
    <w:rsid w:val="00001315"/>
    <w:rsid w:val="000047C2"/>
    <w:rsid w:val="00005604"/>
    <w:rsid w:val="0000635A"/>
    <w:rsid w:val="00013B1D"/>
    <w:rsid w:val="00020FF3"/>
    <w:rsid w:val="0003498B"/>
    <w:rsid w:val="00035059"/>
    <w:rsid w:val="00035534"/>
    <w:rsid w:val="00054419"/>
    <w:rsid w:val="00056C8A"/>
    <w:rsid w:val="00060087"/>
    <w:rsid w:val="000637F2"/>
    <w:rsid w:val="000640C9"/>
    <w:rsid w:val="00067981"/>
    <w:rsid w:val="000711D6"/>
    <w:rsid w:val="00076635"/>
    <w:rsid w:val="000800A8"/>
    <w:rsid w:val="00083C0D"/>
    <w:rsid w:val="000863D7"/>
    <w:rsid w:val="0009277B"/>
    <w:rsid w:val="00096EC1"/>
    <w:rsid w:val="000B352E"/>
    <w:rsid w:val="000B4FBD"/>
    <w:rsid w:val="000C15C7"/>
    <w:rsid w:val="000C167E"/>
    <w:rsid w:val="000C478E"/>
    <w:rsid w:val="000E30AF"/>
    <w:rsid w:val="000E3307"/>
    <w:rsid w:val="000E7C83"/>
    <w:rsid w:val="000F1B3B"/>
    <w:rsid w:val="000F2F0B"/>
    <w:rsid w:val="001028FF"/>
    <w:rsid w:val="00112B75"/>
    <w:rsid w:val="0011314B"/>
    <w:rsid w:val="00115DE4"/>
    <w:rsid w:val="001173A0"/>
    <w:rsid w:val="0011778E"/>
    <w:rsid w:val="00126A32"/>
    <w:rsid w:val="001305E0"/>
    <w:rsid w:val="00137DC3"/>
    <w:rsid w:val="001409A9"/>
    <w:rsid w:val="0014197B"/>
    <w:rsid w:val="00151F37"/>
    <w:rsid w:val="00153FEA"/>
    <w:rsid w:val="00155248"/>
    <w:rsid w:val="001557D2"/>
    <w:rsid w:val="00165942"/>
    <w:rsid w:val="001740B9"/>
    <w:rsid w:val="00176382"/>
    <w:rsid w:val="00180DBD"/>
    <w:rsid w:val="0018123C"/>
    <w:rsid w:val="00181CF3"/>
    <w:rsid w:val="00185C18"/>
    <w:rsid w:val="00187169"/>
    <w:rsid w:val="00191AA1"/>
    <w:rsid w:val="001953A2"/>
    <w:rsid w:val="001A0DB5"/>
    <w:rsid w:val="001B4A16"/>
    <w:rsid w:val="001B5992"/>
    <w:rsid w:val="001B63E1"/>
    <w:rsid w:val="001B7FF9"/>
    <w:rsid w:val="001C41A1"/>
    <w:rsid w:val="001C4683"/>
    <w:rsid w:val="001E45A5"/>
    <w:rsid w:val="001E5AF2"/>
    <w:rsid w:val="001E7406"/>
    <w:rsid w:val="001F0790"/>
    <w:rsid w:val="001F0CF6"/>
    <w:rsid w:val="0020208F"/>
    <w:rsid w:val="00202A12"/>
    <w:rsid w:val="00222DB1"/>
    <w:rsid w:val="002333EC"/>
    <w:rsid w:val="00242533"/>
    <w:rsid w:val="002435E1"/>
    <w:rsid w:val="00244BC9"/>
    <w:rsid w:val="002472C4"/>
    <w:rsid w:val="00251B2E"/>
    <w:rsid w:val="00261E77"/>
    <w:rsid w:val="00263AD7"/>
    <w:rsid w:val="002729DC"/>
    <w:rsid w:val="00284AD8"/>
    <w:rsid w:val="00287BB9"/>
    <w:rsid w:val="0029030B"/>
    <w:rsid w:val="00297C53"/>
    <w:rsid w:val="002A5228"/>
    <w:rsid w:val="002B2939"/>
    <w:rsid w:val="002B5BE3"/>
    <w:rsid w:val="002B5FC5"/>
    <w:rsid w:val="002B7B9E"/>
    <w:rsid w:val="002C221B"/>
    <w:rsid w:val="002C38B3"/>
    <w:rsid w:val="002C7DD5"/>
    <w:rsid w:val="002D17A9"/>
    <w:rsid w:val="002D1866"/>
    <w:rsid w:val="002D444E"/>
    <w:rsid w:val="002E522B"/>
    <w:rsid w:val="002F1F27"/>
    <w:rsid w:val="002F3242"/>
    <w:rsid w:val="002F3E19"/>
    <w:rsid w:val="002F409F"/>
    <w:rsid w:val="002F7968"/>
    <w:rsid w:val="003153B0"/>
    <w:rsid w:val="00325F9B"/>
    <w:rsid w:val="00327A64"/>
    <w:rsid w:val="00344C8C"/>
    <w:rsid w:val="003519F1"/>
    <w:rsid w:val="00356FD6"/>
    <w:rsid w:val="003632FB"/>
    <w:rsid w:val="00377F72"/>
    <w:rsid w:val="00382B58"/>
    <w:rsid w:val="00384150"/>
    <w:rsid w:val="00384C55"/>
    <w:rsid w:val="00385392"/>
    <w:rsid w:val="00393218"/>
    <w:rsid w:val="00394362"/>
    <w:rsid w:val="00395266"/>
    <w:rsid w:val="003B3AAD"/>
    <w:rsid w:val="003B4C03"/>
    <w:rsid w:val="003F2423"/>
    <w:rsid w:val="003F3C4D"/>
    <w:rsid w:val="003F4D23"/>
    <w:rsid w:val="00412736"/>
    <w:rsid w:val="00416B9C"/>
    <w:rsid w:val="00426B2E"/>
    <w:rsid w:val="00434A58"/>
    <w:rsid w:val="0043610D"/>
    <w:rsid w:val="004437B7"/>
    <w:rsid w:val="00444F3B"/>
    <w:rsid w:val="004467FF"/>
    <w:rsid w:val="00455BBE"/>
    <w:rsid w:val="00456D8D"/>
    <w:rsid w:val="00462D77"/>
    <w:rsid w:val="00467C4A"/>
    <w:rsid w:val="0047151A"/>
    <w:rsid w:val="004734B8"/>
    <w:rsid w:val="00490561"/>
    <w:rsid w:val="004A07A0"/>
    <w:rsid w:val="004A1122"/>
    <w:rsid w:val="004A2017"/>
    <w:rsid w:val="004B06A5"/>
    <w:rsid w:val="004B554D"/>
    <w:rsid w:val="004B5A81"/>
    <w:rsid w:val="004B6D0E"/>
    <w:rsid w:val="004B76F6"/>
    <w:rsid w:val="004C0CB5"/>
    <w:rsid w:val="004C6BF0"/>
    <w:rsid w:val="004D07E9"/>
    <w:rsid w:val="004D4763"/>
    <w:rsid w:val="004D7751"/>
    <w:rsid w:val="00504E88"/>
    <w:rsid w:val="00505DCA"/>
    <w:rsid w:val="00512006"/>
    <w:rsid w:val="005124E1"/>
    <w:rsid w:val="0052175B"/>
    <w:rsid w:val="00523977"/>
    <w:rsid w:val="00523DA8"/>
    <w:rsid w:val="0052528B"/>
    <w:rsid w:val="005259C3"/>
    <w:rsid w:val="00534748"/>
    <w:rsid w:val="005377E2"/>
    <w:rsid w:val="0054000A"/>
    <w:rsid w:val="005420A2"/>
    <w:rsid w:val="005423BD"/>
    <w:rsid w:val="00542664"/>
    <w:rsid w:val="00550D4B"/>
    <w:rsid w:val="00555217"/>
    <w:rsid w:val="0055614F"/>
    <w:rsid w:val="005655EE"/>
    <w:rsid w:val="00585F40"/>
    <w:rsid w:val="0059561A"/>
    <w:rsid w:val="005A1047"/>
    <w:rsid w:val="005A5756"/>
    <w:rsid w:val="005A7DFC"/>
    <w:rsid w:val="005B31EE"/>
    <w:rsid w:val="005C068B"/>
    <w:rsid w:val="005C094A"/>
    <w:rsid w:val="005D25CF"/>
    <w:rsid w:val="005D6675"/>
    <w:rsid w:val="005E3C9D"/>
    <w:rsid w:val="005E7E53"/>
    <w:rsid w:val="005F7B64"/>
    <w:rsid w:val="00602682"/>
    <w:rsid w:val="00602CD1"/>
    <w:rsid w:val="00607149"/>
    <w:rsid w:val="00607520"/>
    <w:rsid w:val="00610CAD"/>
    <w:rsid w:val="00614FA1"/>
    <w:rsid w:val="006158DB"/>
    <w:rsid w:val="00622106"/>
    <w:rsid w:val="00630F5F"/>
    <w:rsid w:val="00632776"/>
    <w:rsid w:val="006327C0"/>
    <w:rsid w:val="00634BBD"/>
    <w:rsid w:val="00643834"/>
    <w:rsid w:val="00644A4C"/>
    <w:rsid w:val="0064739C"/>
    <w:rsid w:val="00663144"/>
    <w:rsid w:val="00664114"/>
    <w:rsid w:val="00665E5D"/>
    <w:rsid w:val="006713BA"/>
    <w:rsid w:val="00680C23"/>
    <w:rsid w:val="00683A08"/>
    <w:rsid w:val="00683C3B"/>
    <w:rsid w:val="00683E51"/>
    <w:rsid w:val="00692230"/>
    <w:rsid w:val="006A3656"/>
    <w:rsid w:val="006A7CC7"/>
    <w:rsid w:val="006B16A7"/>
    <w:rsid w:val="006C117A"/>
    <w:rsid w:val="006D776B"/>
    <w:rsid w:val="006E5BA7"/>
    <w:rsid w:val="006E633F"/>
    <w:rsid w:val="006F04F1"/>
    <w:rsid w:val="006F0516"/>
    <w:rsid w:val="006F6A59"/>
    <w:rsid w:val="00704BA9"/>
    <w:rsid w:val="0071292B"/>
    <w:rsid w:val="00722A61"/>
    <w:rsid w:val="00724ED8"/>
    <w:rsid w:val="00734996"/>
    <w:rsid w:val="00734EAF"/>
    <w:rsid w:val="00737563"/>
    <w:rsid w:val="0073774F"/>
    <w:rsid w:val="00740740"/>
    <w:rsid w:val="0074432F"/>
    <w:rsid w:val="00744780"/>
    <w:rsid w:val="007452EF"/>
    <w:rsid w:val="0075270D"/>
    <w:rsid w:val="00752EC4"/>
    <w:rsid w:val="00754EA8"/>
    <w:rsid w:val="0075614C"/>
    <w:rsid w:val="007575A6"/>
    <w:rsid w:val="0076182A"/>
    <w:rsid w:val="00770764"/>
    <w:rsid w:val="00786D5E"/>
    <w:rsid w:val="0079767F"/>
    <w:rsid w:val="007A2879"/>
    <w:rsid w:val="007B2251"/>
    <w:rsid w:val="007B2526"/>
    <w:rsid w:val="007B5A34"/>
    <w:rsid w:val="007C59EE"/>
    <w:rsid w:val="007C65C8"/>
    <w:rsid w:val="007D1B19"/>
    <w:rsid w:val="007D5BC6"/>
    <w:rsid w:val="007E2554"/>
    <w:rsid w:val="0081477B"/>
    <w:rsid w:val="0082055B"/>
    <w:rsid w:val="00824558"/>
    <w:rsid w:val="00830B3A"/>
    <w:rsid w:val="00831F39"/>
    <w:rsid w:val="0083214C"/>
    <w:rsid w:val="008333A7"/>
    <w:rsid w:val="0084183D"/>
    <w:rsid w:val="00847FAE"/>
    <w:rsid w:val="00850C03"/>
    <w:rsid w:val="008563C1"/>
    <w:rsid w:val="008615E3"/>
    <w:rsid w:val="00863280"/>
    <w:rsid w:val="0086601A"/>
    <w:rsid w:val="0086682A"/>
    <w:rsid w:val="00871828"/>
    <w:rsid w:val="00871D0F"/>
    <w:rsid w:val="00872FA3"/>
    <w:rsid w:val="00881B38"/>
    <w:rsid w:val="008841A5"/>
    <w:rsid w:val="00885359"/>
    <w:rsid w:val="008951A5"/>
    <w:rsid w:val="00896C42"/>
    <w:rsid w:val="008A5417"/>
    <w:rsid w:val="008B4B8E"/>
    <w:rsid w:val="008B508C"/>
    <w:rsid w:val="008B5193"/>
    <w:rsid w:val="008B56D5"/>
    <w:rsid w:val="008C273F"/>
    <w:rsid w:val="008C79FE"/>
    <w:rsid w:val="008D2CA2"/>
    <w:rsid w:val="008D576D"/>
    <w:rsid w:val="008E573E"/>
    <w:rsid w:val="008F573D"/>
    <w:rsid w:val="009125A7"/>
    <w:rsid w:val="00914D25"/>
    <w:rsid w:val="00930DD0"/>
    <w:rsid w:val="00931A13"/>
    <w:rsid w:val="00933FD1"/>
    <w:rsid w:val="009361E9"/>
    <w:rsid w:val="00943364"/>
    <w:rsid w:val="00947B93"/>
    <w:rsid w:val="00951E01"/>
    <w:rsid w:val="009576C5"/>
    <w:rsid w:val="00957C25"/>
    <w:rsid w:val="00962827"/>
    <w:rsid w:val="00962AAB"/>
    <w:rsid w:val="00964F84"/>
    <w:rsid w:val="00965AE2"/>
    <w:rsid w:val="00973A4F"/>
    <w:rsid w:val="00974892"/>
    <w:rsid w:val="00976E53"/>
    <w:rsid w:val="00982842"/>
    <w:rsid w:val="00986A28"/>
    <w:rsid w:val="009933D4"/>
    <w:rsid w:val="009936BF"/>
    <w:rsid w:val="00993CB2"/>
    <w:rsid w:val="009956D3"/>
    <w:rsid w:val="009968A3"/>
    <w:rsid w:val="009A149C"/>
    <w:rsid w:val="009A462D"/>
    <w:rsid w:val="009A6EE1"/>
    <w:rsid w:val="009B051D"/>
    <w:rsid w:val="009B19D5"/>
    <w:rsid w:val="009C1421"/>
    <w:rsid w:val="009C1BA7"/>
    <w:rsid w:val="009C4320"/>
    <w:rsid w:val="009C5422"/>
    <w:rsid w:val="00A0684D"/>
    <w:rsid w:val="00A173A9"/>
    <w:rsid w:val="00A26903"/>
    <w:rsid w:val="00A2691A"/>
    <w:rsid w:val="00A278C6"/>
    <w:rsid w:val="00A312D1"/>
    <w:rsid w:val="00A32F92"/>
    <w:rsid w:val="00A4715D"/>
    <w:rsid w:val="00A53460"/>
    <w:rsid w:val="00A571CF"/>
    <w:rsid w:val="00A70C35"/>
    <w:rsid w:val="00A9192C"/>
    <w:rsid w:val="00A94217"/>
    <w:rsid w:val="00AA15F3"/>
    <w:rsid w:val="00AB74F5"/>
    <w:rsid w:val="00AC25C7"/>
    <w:rsid w:val="00AC401B"/>
    <w:rsid w:val="00AC6DF8"/>
    <w:rsid w:val="00AC6E3E"/>
    <w:rsid w:val="00AD5311"/>
    <w:rsid w:val="00AE158D"/>
    <w:rsid w:val="00AF1F4C"/>
    <w:rsid w:val="00AF20BB"/>
    <w:rsid w:val="00AF2129"/>
    <w:rsid w:val="00AF7467"/>
    <w:rsid w:val="00B02299"/>
    <w:rsid w:val="00B03F80"/>
    <w:rsid w:val="00B0456B"/>
    <w:rsid w:val="00B115AD"/>
    <w:rsid w:val="00B14C68"/>
    <w:rsid w:val="00B153BB"/>
    <w:rsid w:val="00B274BB"/>
    <w:rsid w:val="00B27DA9"/>
    <w:rsid w:val="00B35DCC"/>
    <w:rsid w:val="00B37361"/>
    <w:rsid w:val="00B37632"/>
    <w:rsid w:val="00B569F6"/>
    <w:rsid w:val="00B60045"/>
    <w:rsid w:val="00B62CB9"/>
    <w:rsid w:val="00B642FD"/>
    <w:rsid w:val="00B71869"/>
    <w:rsid w:val="00B76444"/>
    <w:rsid w:val="00B82803"/>
    <w:rsid w:val="00B85AFD"/>
    <w:rsid w:val="00B87E8A"/>
    <w:rsid w:val="00B90634"/>
    <w:rsid w:val="00B917D3"/>
    <w:rsid w:val="00BB33E2"/>
    <w:rsid w:val="00BC133C"/>
    <w:rsid w:val="00BC2BCB"/>
    <w:rsid w:val="00BC6F73"/>
    <w:rsid w:val="00BF2023"/>
    <w:rsid w:val="00C00926"/>
    <w:rsid w:val="00C01F06"/>
    <w:rsid w:val="00C13ADA"/>
    <w:rsid w:val="00C15CF5"/>
    <w:rsid w:val="00C21418"/>
    <w:rsid w:val="00C25144"/>
    <w:rsid w:val="00C428E5"/>
    <w:rsid w:val="00C50B15"/>
    <w:rsid w:val="00C51CF2"/>
    <w:rsid w:val="00C52287"/>
    <w:rsid w:val="00C54729"/>
    <w:rsid w:val="00C569A8"/>
    <w:rsid w:val="00C66D5E"/>
    <w:rsid w:val="00C678CB"/>
    <w:rsid w:val="00C76943"/>
    <w:rsid w:val="00C76A7C"/>
    <w:rsid w:val="00C84401"/>
    <w:rsid w:val="00C87E30"/>
    <w:rsid w:val="00C91366"/>
    <w:rsid w:val="00C92764"/>
    <w:rsid w:val="00C9624C"/>
    <w:rsid w:val="00CA78AC"/>
    <w:rsid w:val="00CB1D16"/>
    <w:rsid w:val="00CC309F"/>
    <w:rsid w:val="00CE2884"/>
    <w:rsid w:val="00CE39D2"/>
    <w:rsid w:val="00CE576C"/>
    <w:rsid w:val="00CF2EAB"/>
    <w:rsid w:val="00CF59A0"/>
    <w:rsid w:val="00D010FF"/>
    <w:rsid w:val="00D036DB"/>
    <w:rsid w:val="00D06767"/>
    <w:rsid w:val="00D0712C"/>
    <w:rsid w:val="00D07715"/>
    <w:rsid w:val="00D11763"/>
    <w:rsid w:val="00D14305"/>
    <w:rsid w:val="00D20309"/>
    <w:rsid w:val="00D260C8"/>
    <w:rsid w:val="00D27FA9"/>
    <w:rsid w:val="00D27FD3"/>
    <w:rsid w:val="00D3145A"/>
    <w:rsid w:val="00D33936"/>
    <w:rsid w:val="00D452C2"/>
    <w:rsid w:val="00D46045"/>
    <w:rsid w:val="00D525F4"/>
    <w:rsid w:val="00D53E01"/>
    <w:rsid w:val="00D619DF"/>
    <w:rsid w:val="00D7110E"/>
    <w:rsid w:val="00D82ED4"/>
    <w:rsid w:val="00D939C5"/>
    <w:rsid w:val="00D952DD"/>
    <w:rsid w:val="00DC051E"/>
    <w:rsid w:val="00DC2E94"/>
    <w:rsid w:val="00DC67FD"/>
    <w:rsid w:val="00DD0879"/>
    <w:rsid w:val="00DE44A1"/>
    <w:rsid w:val="00DE5CBE"/>
    <w:rsid w:val="00DF18DA"/>
    <w:rsid w:val="00DF1CF5"/>
    <w:rsid w:val="00DF2F85"/>
    <w:rsid w:val="00DF2FE6"/>
    <w:rsid w:val="00DF37FD"/>
    <w:rsid w:val="00DF47CD"/>
    <w:rsid w:val="00E02D89"/>
    <w:rsid w:val="00E04745"/>
    <w:rsid w:val="00E05117"/>
    <w:rsid w:val="00E06B77"/>
    <w:rsid w:val="00E1086C"/>
    <w:rsid w:val="00E11CBF"/>
    <w:rsid w:val="00E1412F"/>
    <w:rsid w:val="00E15D26"/>
    <w:rsid w:val="00E2169F"/>
    <w:rsid w:val="00E27063"/>
    <w:rsid w:val="00E41867"/>
    <w:rsid w:val="00E436C4"/>
    <w:rsid w:val="00E47B98"/>
    <w:rsid w:val="00E54683"/>
    <w:rsid w:val="00E66BF3"/>
    <w:rsid w:val="00E679F9"/>
    <w:rsid w:val="00E72574"/>
    <w:rsid w:val="00E77D8F"/>
    <w:rsid w:val="00E80100"/>
    <w:rsid w:val="00E86547"/>
    <w:rsid w:val="00E93084"/>
    <w:rsid w:val="00E93157"/>
    <w:rsid w:val="00EA16F5"/>
    <w:rsid w:val="00EA4D80"/>
    <w:rsid w:val="00EB47AB"/>
    <w:rsid w:val="00EB518D"/>
    <w:rsid w:val="00EB71EB"/>
    <w:rsid w:val="00EC0545"/>
    <w:rsid w:val="00EC4185"/>
    <w:rsid w:val="00ED7FD7"/>
    <w:rsid w:val="00EE0067"/>
    <w:rsid w:val="00EE4ABC"/>
    <w:rsid w:val="00EF06AA"/>
    <w:rsid w:val="00EF0DD1"/>
    <w:rsid w:val="00EF18B0"/>
    <w:rsid w:val="00EF25B0"/>
    <w:rsid w:val="00F07626"/>
    <w:rsid w:val="00F12BD4"/>
    <w:rsid w:val="00F17C16"/>
    <w:rsid w:val="00F22734"/>
    <w:rsid w:val="00F31876"/>
    <w:rsid w:val="00F32BE5"/>
    <w:rsid w:val="00F40BBE"/>
    <w:rsid w:val="00F43904"/>
    <w:rsid w:val="00F54C55"/>
    <w:rsid w:val="00F633A4"/>
    <w:rsid w:val="00F666C7"/>
    <w:rsid w:val="00F7465E"/>
    <w:rsid w:val="00F84396"/>
    <w:rsid w:val="00F84CDA"/>
    <w:rsid w:val="00F85A5A"/>
    <w:rsid w:val="00F91A22"/>
    <w:rsid w:val="00FA0100"/>
    <w:rsid w:val="00FA0DC6"/>
    <w:rsid w:val="00FA7B59"/>
    <w:rsid w:val="00FC33CD"/>
    <w:rsid w:val="00FC3889"/>
    <w:rsid w:val="00FC3E08"/>
    <w:rsid w:val="00FC4198"/>
    <w:rsid w:val="00FD1433"/>
    <w:rsid w:val="00FD3D6A"/>
    <w:rsid w:val="00FD4A44"/>
    <w:rsid w:val="00FE4BC6"/>
    <w:rsid w:val="00FE7FE9"/>
    <w:rsid w:val="00FF58B0"/>
    <w:rsid w:val="00FF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BACCC6C-DC25-4105-93CF-CB2996B42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715D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link w:val="10"/>
    <w:qFormat/>
    <w:rsid w:val="006D776B"/>
    <w:pPr>
      <w:numPr>
        <w:numId w:val="1"/>
      </w:numPr>
      <w:adjustRightInd w:val="0"/>
      <w:snapToGrid w:val="0"/>
      <w:spacing w:before="240" w:after="120" w:line="240" w:lineRule="atLeast"/>
      <w:ind w:rightChars="-150" w:right="-150"/>
      <w:jc w:val="both"/>
      <w:textAlignment w:val="baseline"/>
      <w:outlineLvl w:val="0"/>
    </w:pPr>
    <w:rPr>
      <w:rFonts w:eastAsia="標楷體" w:hAnsi="標楷體"/>
      <w:b/>
      <w:color w:val="000000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AE158D"/>
    <w:pPr>
      <w:ind w:left="720" w:hanging="720"/>
    </w:pPr>
    <w:rPr>
      <w:rFonts w:ascii="CG Times" w:eastAsia="華康細圓體" w:hAnsi="CG Times"/>
    </w:rPr>
  </w:style>
  <w:style w:type="paragraph" w:styleId="a5">
    <w:name w:val="header"/>
    <w:basedOn w:val="a"/>
    <w:link w:val="a6"/>
    <w:uiPriority w:val="99"/>
    <w:rsid w:val="00AE158D"/>
    <w:pPr>
      <w:tabs>
        <w:tab w:val="center" w:pos="4153"/>
        <w:tab w:val="right" w:pos="8306"/>
      </w:tabs>
      <w:adjustRightInd w:val="0"/>
      <w:spacing w:line="360" w:lineRule="atLeast"/>
      <w:textAlignment w:val="baseline"/>
    </w:pPr>
    <w:rPr>
      <w:rFonts w:eastAsia="細明體"/>
      <w:kern w:val="0"/>
      <w:sz w:val="20"/>
    </w:rPr>
  </w:style>
  <w:style w:type="paragraph" w:styleId="a7">
    <w:name w:val="Block Text"/>
    <w:basedOn w:val="a"/>
    <w:rsid w:val="00AE158D"/>
    <w:pPr>
      <w:adjustRightInd w:val="0"/>
      <w:spacing w:line="360" w:lineRule="atLeast"/>
      <w:ind w:left="480" w:right="-87"/>
      <w:jc w:val="both"/>
      <w:textAlignment w:val="baseline"/>
    </w:pPr>
    <w:rPr>
      <w:rFonts w:ascii="標楷體" w:eastAsia="標楷體"/>
      <w:kern w:val="0"/>
      <w:sz w:val="22"/>
    </w:rPr>
  </w:style>
  <w:style w:type="paragraph" w:customStyle="1" w:styleId="21">
    <w:name w:val="標題 21"/>
    <w:basedOn w:val="a"/>
    <w:next w:val="a"/>
    <w:rsid w:val="00AE158D"/>
    <w:pPr>
      <w:tabs>
        <w:tab w:val="left" w:pos="7938"/>
      </w:tabs>
      <w:adjustRightInd w:val="0"/>
      <w:spacing w:line="360" w:lineRule="atLeast"/>
      <w:textAlignment w:val="baseline"/>
    </w:pPr>
    <w:rPr>
      <w:rFonts w:ascii="細明體" w:eastAsia="細明體"/>
      <w:noProof/>
      <w:kern w:val="0"/>
    </w:rPr>
  </w:style>
  <w:style w:type="character" w:customStyle="1" w:styleId="emailstyle24">
    <w:name w:val="emailstyle24"/>
    <w:semiHidden/>
    <w:rsid w:val="00AE158D"/>
    <w:rPr>
      <w:rFonts w:ascii="Arial" w:hAnsi="Arial" w:cs="Arial" w:hint="default"/>
      <w:color w:val="000080"/>
    </w:rPr>
  </w:style>
  <w:style w:type="paragraph" w:styleId="a8">
    <w:name w:val="footer"/>
    <w:basedOn w:val="a"/>
    <w:link w:val="11"/>
    <w:uiPriority w:val="99"/>
    <w:rsid w:val="00E0474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11">
    <w:name w:val="頁尾 字元1"/>
    <w:link w:val="a8"/>
    <w:rsid w:val="00E04745"/>
    <w:rPr>
      <w:kern w:val="2"/>
    </w:rPr>
  </w:style>
  <w:style w:type="character" w:customStyle="1" w:styleId="a9">
    <w:name w:val="頁尾 字元"/>
    <w:uiPriority w:val="99"/>
    <w:locked/>
    <w:rsid w:val="00B37632"/>
    <w:rPr>
      <w:rFonts w:cs="Times New Roman"/>
      <w:kern w:val="2"/>
    </w:rPr>
  </w:style>
  <w:style w:type="character" w:styleId="aa">
    <w:name w:val="page number"/>
    <w:rsid w:val="00B37632"/>
    <w:rPr>
      <w:rFonts w:cs="Times New Roman"/>
    </w:rPr>
  </w:style>
  <w:style w:type="character" w:customStyle="1" w:styleId="a6">
    <w:name w:val="頁首 字元"/>
    <w:link w:val="a5"/>
    <w:uiPriority w:val="99"/>
    <w:locked/>
    <w:rsid w:val="00B37632"/>
    <w:rPr>
      <w:rFonts w:eastAsia="細明體"/>
      <w:lang w:val="en-US" w:eastAsia="zh-TW" w:bidi="ar-SA"/>
    </w:rPr>
  </w:style>
  <w:style w:type="paragraph" w:styleId="ab">
    <w:name w:val="List Paragraph"/>
    <w:basedOn w:val="a"/>
    <w:uiPriority w:val="34"/>
    <w:qFormat/>
    <w:rsid w:val="00D036DB"/>
    <w:pPr>
      <w:ind w:leftChars="200" w:left="480"/>
    </w:pPr>
  </w:style>
  <w:style w:type="paragraph" w:styleId="ac">
    <w:name w:val="Balloon Text"/>
    <w:basedOn w:val="a"/>
    <w:link w:val="ad"/>
    <w:rsid w:val="000B35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rsid w:val="000B352E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e">
    <w:name w:val="Title"/>
    <w:basedOn w:val="a"/>
    <w:next w:val="a"/>
    <w:link w:val="af"/>
    <w:qFormat/>
    <w:rsid w:val="000B352E"/>
    <w:pPr>
      <w:spacing w:line="360" w:lineRule="exact"/>
      <w:ind w:rightChars="-150" w:right="-360"/>
      <w:jc w:val="center"/>
    </w:pPr>
    <w:rPr>
      <w:rFonts w:eastAsia="標楷體" w:hAnsi="標楷體"/>
      <w:b/>
      <w:color w:val="000000"/>
      <w:sz w:val="28"/>
    </w:rPr>
  </w:style>
  <w:style w:type="character" w:customStyle="1" w:styleId="a4">
    <w:name w:val="本文縮排 字元"/>
    <w:basedOn w:val="a0"/>
    <w:link w:val="a3"/>
    <w:rsid w:val="000B352E"/>
    <w:rPr>
      <w:rFonts w:ascii="CG Times" w:eastAsia="華康細圓體" w:hAnsi="CG Times"/>
      <w:kern w:val="2"/>
      <w:sz w:val="24"/>
    </w:rPr>
  </w:style>
  <w:style w:type="character" w:customStyle="1" w:styleId="af">
    <w:name w:val="標題 字元"/>
    <w:basedOn w:val="a0"/>
    <w:link w:val="ae"/>
    <w:rsid w:val="000B352E"/>
    <w:rPr>
      <w:rFonts w:eastAsia="標楷體" w:hAnsi="標楷體"/>
      <w:b/>
      <w:color w:val="000000"/>
      <w:kern w:val="2"/>
      <w:sz w:val="28"/>
    </w:rPr>
  </w:style>
  <w:style w:type="paragraph" w:styleId="af0">
    <w:name w:val="Subtitle"/>
    <w:basedOn w:val="a"/>
    <w:next w:val="a"/>
    <w:link w:val="af1"/>
    <w:qFormat/>
    <w:rsid w:val="000B352E"/>
    <w:pPr>
      <w:snapToGrid w:val="0"/>
      <w:spacing w:line="360" w:lineRule="exact"/>
      <w:ind w:rightChars="-150" w:right="-360"/>
      <w:jc w:val="center"/>
    </w:pPr>
    <w:rPr>
      <w:rFonts w:eastAsia="標楷體" w:hAnsi="標楷體"/>
      <w:b/>
      <w:color w:val="FF0000"/>
    </w:rPr>
  </w:style>
  <w:style w:type="character" w:customStyle="1" w:styleId="af1">
    <w:name w:val="副標題 字元"/>
    <w:basedOn w:val="a0"/>
    <w:link w:val="af0"/>
    <w:rsid w:val="000B352E"/>
    <w:rPr>
      <w:rFonts w:eastAsia="標楷體" w:hAnsi="標楷體"/>
      <w:b/>
      <w:color w:val="FF0000"/>
      <w:kern w:val="2"/>
      <w:sz w:val="24"/>
    </w:rPr>
  </w:style>
  <w:style w:type="character" w:customStyle="1" w:styleId="10">
    <w:name w:val="標題 1 字元"/>
    <w:basedOn w:val="a0"/>
    <w:link w:val="1"/>
    <w:rsid w:val="006D776B"/>
    <w:rPr>
      <w:rFonts w:eastAsia="標楷體" w:hAnsi="標楷體"/>
      <w:b/>
      <w:color w:val="000000"/>
      <w:kern w:val="2"/>
      <w:sz w:val="28"/>
    </w:rPr>
  </w:style>
  <w:style w:type="paragraph" w:customStyle="1" w:styleId="af2">
    <w:name w:val="通過"/>
    <w:basedOn w:val="a"/>
    <w:qFormat/>
    <w:rsid w:val="000B352E"/>
    <w:pPr>
      <w:snapToGrid w:val="0"/>
      <w:spacing w:line="280" w:lineRule="exact"/>
      <w:jc w:val="right"/>
    </w:pPr>
    <w:rPr>
      <w:rFonts w:eastAsia="標楷體"/>
      <w:sz w:val="18"/>
      <w:szCs w:val="18"/>
    </w:rPr>
  </w:style>
  <w:style w:type="paragraph" w:customStyle="1" w:styleId="Style1">
    <w:name w:val="Style1"/>
    <w:basedOn w:val="a"/>
    <w:qFormat/>
    <w:rsid w:val="00734996"/>
    <w:pPr>
      <w:adjustRightInd w:val="0"/>
      <w:snapToGrid w:val="0"/>
      <w:spacing w:before="60" w:after="120" w:line="240" w:lineRule="atLeast"/>
      <w:ind w:leftChars="150" w:left="150" w:firstLineChars="200" w:firstLine="200"/>
      <w:jc w:val="both"/>
    </w:pPr>
    <w:rPr>
      <w:rFonts w:eastAsia="標楷體" w:hAnsi="標楷體"/>
      <w:color w:val="000000"/>
      <w:sz w:val="22"/>
      <w:szCs w:val="22"/>
    </w:rPr>
  </w:style>
  <w:style w:type="character" w:styleId="af3">
    <w:name w:val="Subtle Emphasis"/>
    <w:uiPriority w:val="19"/>
    <w:qFormat/>
    <w:rsid w:val="000B352E"/>
    <w:rPr>
      <w:rFonts w:eastAsia="標楷體" w:hAnsi="標楷體"/>
      <w:color w:val="000000"/>
      <w:sz w:val="12"/>
      <w:szCs w:val="12"/>
    </w:rPr>
  </w:style>
  <w:style w:type="paragraph" w:customStyle="1" w:styleId="TableNote">
    <w:name w:val="Table Note"/>
    <w:basedOn w:val="a"/>
    <w:qFormat/>
    <w:rsid w:val="000B352E"/>
    <w:pPr>
      <w:adjustRightInd w:val="0"/>
      <w:spacing w:line="220" w:lineRule="exact"/>
      <w:jc w:val="center"/>
      <w:textAlignment w:val="baseline"/>
    </w:pPr>
    <w:rPr>
      <w:rFonts w:eastAsia="標楷體" w:hAnsi="標楷體"/>
      <w:color w:val="000000"/>
      <w:sz w:val="16"/>
      <w:szCs w:val="12"/>
    </w:rPr>
  </w:style>
  <w:style w:type="paragraph" w:customStyle="1" w:styleId="Style2">
    <w:name w:val="Style2"/>
    <w:basedOn w:val="Style1"/>
    <w:qFormat/>
    <w:rsid w:val="00AF1F4C"/>
    <w:pPr>
      <w:numPr>
        <w:numId w:val="3"/>
      </w:numPr>
      <w:spacing w:beforeLines="50" w:afterLines="50"/>
      <w:ind w:leftChars="0" w:left="0" w:firstLineChars="0" w:firstLine="0"/>
    </w:pPr>
    <w:rPr>
      <w:color w:val="auto"/>
    </w:rPr>
  </w:style>
  <w:style w:type="paragraph" w:customStyle="1" w:styleId="Style3">
    <w:name w:val="Style3"/>
    <w:basedOn w:val="Style2"/>
    <w:qFormat/>
    <w:rsid w:val="008B4B8E"/>
    <w:pPr>
      <w:numPr>
        <w:numId w:val="2"/>
      </w:numPr>
      <w:tabs>
        <w:tab w:val="num" w:pos="360"/>
      </w:tabs>
      <w:spacing w:line="300" w:lineRule="exact"/>
      <w:ind w:left="1280" w:rightChars="-150" w:right="-360" w:firstLine="172"/>
      <w:jc w:val="left"/>
    </w:pPr>
    <w:rPr>
      <w:spacing w:val="10"/>
    </w:rPr>
  </w:style>
  <w:style w:type="paragraph" w:styleId="Web">
    <w:name w:val="Normal (Web)"/>
    <w:basedOn w:val="a"/>
    <w:uiPriority w:val="99"/>
    <w:unhideWhenUsed/>
    <w:rsid w:val="00A4715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customStyle="1" w:styleId="Figure">
    <w:name w:val="Figure"/>
    <w:basedOn w:val="a"/>
    <w:qFormat/>
    <w:rsid w:val="00A4715D"/>
    <w:pPr>
      <w:jc w:val="center"/>
    </w:pPr>
  </w:style>
  <w:style w:type="table" w:styleId="af4">
    <w:name w:val="Table Grid"/>
    <w:basedOn w:val="a1"/>
    <w:rsid w:val="00AC25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annotation reference"/>
    <w:basedOn w:val="a0"/>
    <w:rsid w:val="00E41867"/>
    <w:rPr>
      <w:sz w:val="18"/>
      <w:szCs w:val="18"/>
    </w:rPr>
  </w:style>
  <w:style w:type="paragraph" w:styleId="af6">
    <w:name w:val="annotation text"/>
    <w:basedOn w:val="a"/>
    <w:link w:val="af7"/>
    <w:rsid w:val="00E41867"/>
  </w:style>
  <w:style w:type="character" w:customStyle="1" w:styleId="af7">
    <w:name w:val="註解文字 字元"/>
    <w:basedOn w:val="a0"/>
    <w:link w:val="af6"/>
    <w:rsid w:val="00E41867"/>
    <w:rPr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46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9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8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0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6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00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8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C099EC-09CF-4275-8074-771B78ECA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元智大學　工業工程與管理研究所博士班</vt:lpstr>
    </vt:vector>
  </TitlesOfParts>
  <Company>888TIGER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智大學　工業工程與管理研究所博士班</dc:title>
  <dc:creator>teresa</dc:creator>
  <cp:lastModifiedBy>user</cp:lastModifiedBy>
  <cp:revision>24</cp:revision>
  <cp:lastPrinted>2023-11-29T00:59:00Z</cp:lastPrinted>
  <dcterms:created xsi:type="dcterms:W3CDTF">2023-11-21T08:32:00Z</dcterms:created>
  <dcterms:modified xsi:type="dcterms:W3CDTF">2023-12-02T11:23:00Z</dcterms:modified>
</cp:coreProperties>
</file>